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17B1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57F5">
        <w:rPr>
          <w:rFonts w:eastAsia="Times New Roman" w:cstheme="minorHAnsi"/>
          <w:b/>
        </w:rPr>
        <w:t>68</w:t>
      </w:r>
      <w:r w:rsidR="00735B2A">
        <w:rPr>
          <w:rFonts w:eastAsia="Times New Roman" w:cstheme="minorHAnsi"/>
          <w:b/>
        </w:rPr>
        <w:t>7</w:t>
      </w:r>
      <w:r w:rsidR="008657F5">
        <w:rPr>
          <w:rFonts w:eastAsia="Times New Roman" w:cstheme="minorHAnsi"/>
          <w:b/>
        </w:rPr>
        <w:t>49</w:t>
      </w:r>
    </w:p>
    <w:p w14:paraId="2F6924E5" w14:textId="768B59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657F5">
        <w:rPr>
          <w:rFonts w:eastAsia="Times New Roman" w:cstheme="minorHAnsi"/>
          <w:b/>
        </w:rPr>
        <w:t>Pallavi Sharma</w:t>
      </w:r>
    </w:p>
    <w:p w14:paraId="6FB9233B" w14:textId="33DA2B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57F5" w:rsidRPr="00D6579C">
          <w:rPr>
            <w:rStyle w:val="Hyperlink"/>
            <w:rFonts w:eastAsia="Times New Roman" w:cstheme="minorHAnsi"/>
            <w:b/>
          </w:rPr>
          <w:t>https://review.jove.com/account/file-uploader?src=209684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6AF490B" w14:textId="77777777" w:rsidR="008657F5" w:rsidRPr="002E33D4" w:rsidRDefault="004E0C5A" w:rsidP="008657F5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57F5" w:rsidRPr="008657F5">
        <w:rPr>
          <w:b/>
          <w:bCs/>
          <w:sz w:val="32"/>
          <w:szCs w:val="32"/>
        </w:rPr>
        <w:t>Preparation of Meiotic Chromosome Spreads from Mouse Oocytes for Assessment of Synapsis and Recombination</w:t>
      </w:r>
    </w:p>
    <w:p w14:paraId="30BC7CCC" w14:textId="3D921A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79EDDE" w14:textId="77777777" w:rsidR="008657F5" w:rsidRPr="008657F5" w:rsidRDefault="008657F5" w:rsidP="008657F5">
      <w:pPr>
        <w:rPr>
          <w:sz w:val="28"/>
          <w:szCs w:val="28"/>
          <w:vertAlign w:val="superscript"/>
        </w:rPr>
      </w:pPr>
      <w:r w:rsidRPr="008657F5">
        <w:rPr>
          <w:sz w:val="28"/>
          <w:szCs w:val="28"/>
        </w:rPr>
        <w:t>Tegan S.A. Horan</w:t>
      </w:r>
      <w:r w:rsidRPr="008657F5">
        <w:rPr>
          <w:sz w:val="28"/>
          <w:szCs w:val="28"/>
          <w:vertAlign w:val="superscript"/>
        </w:rPr>
        <w:t>1,2</w:t>
      </w:r>
    </w:p>
    <w:p w14:paraId="33A74E57" w14:textId="77777777" w:rsidR="008657F5" w:rsidRPr="008657F5" w:rsidRDefault="008657F5" w:rsidP="008657F5">
      <w:pPr>
        <w:rPr>
          <w:sz w:val="28"/>
          <w:szCs w:val="28"/>
        </w:rPr>
      </w:pPr>
    </w:p>
    <w:p w14:paraId="347540A3" w14:textId="12BF407E" w:rsidR="008657F5" w:rsidRPr="008657F5" w:rsidRDefault="008657F5" w:rsidP="008657F5">
      <w:pPr>
        <w:rPr>
          <w:sz w:val="28"/>
          <w:szCs w:val="28"/>
        </w:rPr>
      </w:pPr>
      <w:r w:rsidRPr="008657F5">
        <w:rPr>
          <w:sz w:val="28"/>
          <w:szCs w:val="28"/>
          <w:vertAlign w:val="superscript"/>
        </w:rPr>
        <w:t>1</w:t>
      </w:r>
      <w:r w:rsidRPr="008657F5">
        <w:rPr>
          <w:sz w:val="28"/>
          <w:szCs w:val="28"/>
        </w:rPr>
        <w:t>Department of Biomedical Sciences, Cornell University</w:t>
      </w:r>
    </w:p>
    <w:p w14:paraId="33CD999C" w14:textId="4E19CEE1" w:rsidR="00D6314B" w:rsidRPr="008657F5" w:rsidRDefault="008657F5" w:rsidP="008657F5">
      <w:pPr>
        <w:outlineLvl w:val="0"/>
        <w:rPr>
          <w:rFonts w:eastAsia="Times New Roman" w:cstheme="minorHAnsi"/>
          <w:b/>
          <w:sz w:val="28"/>
          <w:szCs w:val="28"/>
        </w:rPr>
      </w:pPr>
      <w:r w:rsidRPr="008657F5">
        <w:rPr>
          <w:sz w:val="28"/>
          <w:szCs w:val="28"/>
          <w:vertAlign w:val="superscript"/>
        </w:rPr>
        <w:t>2</w:t>
      </w:r>
      <w:r w:rsidRPr="008657F5">
        <w:rPr>
          <w:sz w:val="28"/>
          <w:szCs w:val="28"/>
        </w:rPr>
        <w:t>Cornell Reproductive Sciences Center, Cornel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DF03A13" w14:textId="77777777" w:rsidR="00D6579C" w:rsidRPr="002E33D4" w:rsidRDefault="00D6579C" w:rsidP="00D6579C">
      <w:bookmarkStart w:id="0" w:name="_Hlk25233958"/>
      <w:r w:rsidRPr="002E33D4">
        <w:t>Tegan S.A. Horan</w:t>
      </w:r>
      <w:r w:rsidRPr="002E33D4">
        <w:tab/>
      </w:r>
      <w:r w:rsidRPr="002E33D4">
        <w:tab/>
        <w:t xml:space="preserve">(tsh78@cornell.edu) </w:t>
      </w:r>
    </w:p>
    <w:p w14:paraId="43F0B562" w14:textId="77777777" w:rsidR="00D6579C" w:rsidRPr="002E33D4" w:rsidRDefault="00D6579C" w:rsidP="00D6579C">
      <w:pPr>
        <w:pBdr>
          <w:top w:val="nil"/>
          <w:left w:val="nil"/>
          <w:bottom w:val="nil"/>
          <w:right w:val="nil"/>
          <w:between w:val="nil"/>
        </w:pBd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5387933" w14:textId="77777777" w:rsidR="00D6579C" w:rsidRPr="002E33D4" w:rsidRDefault="00D6579C" w:rsidP="00D6579C">
      <w:r w:rsidRPr="002E33D4">
        <w:t xml:space="preserve">(tsh78@cornell.edu)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CC18E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35B2A">
        <w:rPr>
          <w:rFonts w:cstheme="minorHAnsi"/>
          <w:bCs/>
          <w:sz w:val="22"/>
          <w:szCs w:val="22"/>
        </w:rPr>
        <w:t>22</w:t>
      </w:r>
      <w:proofErr w:type="gramEnd"/>
    </w:p>
    <w:p w14:paraId="5AAC9C6C" w14:textId="70617BD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35B2A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0D2D62F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232AB" w:rsidRPr="002E33D4">
        <w:t>Cornell</w:t>
      </w:r>
      <w:r w:rsidR="00D6579C">
        <w:t xml:space="preserve">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3ECADD" w:rsidR="00CE10F2" w:rsidRPr="00571D1C" w:rsidRDefault="00D75084" w:rsidP="00571D1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  <w:r w:rsidR="00571D1C">
        <w:rPr>
          <w:rFonts w:cstheme="minorHAnsi"/>
          <w:b/>
          <w:bCs/>
        </w:rPr>
        <w:t xml:space="preserve">: </w:t>
      </w:r>
      <w:r w:rsidR="00571D1C" w:rsidRPr="00571D1C">
        <w:rPr>
          <w:rFonts w:cstheme="minorHAnsi"/>
          <w:b/>
          <w:bCs/>
        </w:rPr>
        <w:t xml:space="preserve">Preparation of </w:t>
      </w:r>
      <w:r w:rsidR="00571D1C">
        <w:rPr>
          <w:rFonts w:cstheme="minorHAnsi"/>
          <w:b/>
          <w:bCs/>
        </w:rPr>
        <w:t>O</w:t>
      </w:r>
      <w:r w:rsidR="00571D1C" w:rsidRPr="00571D1C">
        <w:rPr>
          <w:rFonts w:cstheme="minorHAnsi"/>
          <w:b/>
          <w:bCs/>
        </w:rPr>
        <w:t xml:space="preserve">ocyte </w:t>
      </w:r>
      <w:r w:rsidR="00571D1C">
        <w:rPr>
          <w:rFonts w:cstheme="minorHAnsi"/>
          <w:b/>
          <w:bCs/>
        </w:rPr>
        <w:t>P</w:t>
      </w:r>
      <w:r w:rsidR="00571D1C" w:rsidRPr="00571D1C">
        <w:rPr>
          <w:rFonts w:cstheme="minorHAnsi"/>
          <w:b/>
          <w:bCs/>
        </w:rPr>
        <w:t xml:space="preserve">rophase I </w:t>
      </w:r>
      <w:r w:rsidR="00571D1C">
        <w:rPr>
          <w:rFonts w:cstheme="minorHAnsi"/>
          <w:b/>
          <w:bCs/>
        </w:rPr>
        <w:t>C</w:t>
      </w:r>
      <w:r w:rsidR="00571D1C" w:rsidRPr="00571D1C">
        <w:rPr>
          <w:rFonts w:cstheme="minorHAnsi"/>
          <w:b/>
          <w:bCs/>
        </w:rPr>
        <w:t xml:space="preserve">hromosome </w:t>
      </w:r>
      <w:r w:rsidR="00571D1C">
        <w:rPr>
          <w:rFonts w:cstheme="minorHAnsi"/>
          <w:b/>
          <w:bCs/>
        </w:rPr>
        <w:t>S</w:t>
      </w:r>
      <w:r w:rsidR="00571D1C" w:rsidRPr="00571D1C">
        <w:rPr>
          <w:rFonts w:cstheme="minorHAnsi"/>
          <w:b/>
          <w:bCs/>
        </w:rPr>
        <w:t xml:space="preserve">pread </w:t>
      </w:r>
      <w:r w:rsidR="00571D1C">
        <w:rPr>
          <w:rFonts w:cstheme="minorHAnsi"/>
          <w:b/>
          <w:bCs/>
        </w:rPr>
        <w:t>S</w:t>
      </w:r>
      <w:r w:rsidR="00571D1C" w:rsidRPr="00571D1C">
        <w:rPr>
          <w:rFonts w:cstheme="minorHAnsi"/>
          <w:b/>
          <w:bCs/>
        </w:rPr>
        <w:t xml:space="preserve">lide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28F03EBA" w:rsidR="00985FE6" w:rsidRPr="00571D1C" w:rsidRDefault="000F326F" w:rsidP="00571D1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38122EBB" w14:textId="53E82516" w:rsidR="000232AB" w:rsidRPr="00BC37E8" w:rsidRDefault="00571D1C" w:rsidP="00B06FB9">
      <w:pPr>
        <w:pStyle w:val="Narration"/>
        <w:numPr>
          <w:ilvl w:val="1"/>
          <w:numId w:val="3"/>
        </w:numPr>
      </w:pPr>
      <w:r>
        <w:rPr>
          <w:lang w:val="en-US"/>
        </w:rPr>
        <w:t>To begin, take the female fetuses obtained from</w:t>
      </w:r>
      <w:r w:rsidR="000232AB">
        <w:rPr>
          <w:lang w:val="en-US"/>
        </w:rPr>
        <w:t xml:space="preserve"> the</w:t>
      </w:r>
      <w:r>
        <w:rPr>
          <w:lang w:val="en-US"/>
        </w:rPr>
        <w:t xml:space="preserve"> euthanized</w:t>
      </w:r>
      <w:r w:rsidR="000232AB">
        <w:rPr>
          <w:lang w:val="en-US"/>
        </w:rPr>
        <w:t xml:space="preserve"> pregnant mice </w:t>
      </w:r>
      <w:r w:rsidR="000232AB" w:rsidRPr="000232AB">
        <w:rPr>
          <w:b/>
          <w:bCs/>
          <w:lang w:val="en-US"/>
        </w:rPr>
        <w:t>[1</w:t>
      </w:r>
      <w:r w:rsidR="00B06FB9">
        <w:rPr>
          <w:b/>
          <w:bCs/>
          <w:lang w:val="en-US"/>
        </w:rPr>
        <w:t>-TXT</w:t>
      </w:r>
      <w:r w:rsidR="000232AB" w:rsidRPr="000232AB">
        <w:rPr>
          <w:b/>
          <w:bCs/>
          <w:lang w:val="en-US"/>
        </w:rPr>
        <w:t>]</w:t>
      </w:r>
      <w:r w:rsidR="004842E6">
        <w:t xml:space="preserve"> and</w:t>
      </w:r>
      <w:r>
        <w:t xml:space="preserve"> </w:t>
      </w:r>
      <w:r w:rsidR="000232AB" w:rsidRPr="00BC37E8">
        <w:t xml:space="preserve">dissect </w:t>
      </w:r>
      <w:r>
        <w:t>the</w:t>
      </w:r>
      <w:r w:rsidR="000232AB">
        <w:t xml:space="preserve"> </w:t>
      </w:r>
      <w:r w:rsidR="000232AB" w:rsidRPr="00BC37E8">
        <w:t xml:space="preserve">ovaries from one female </w:t>
      </w:r>
      <w:proofErr w:type="spellStart"/>
      <w:r w:rsidR="000232AB" w:rsidRPr="00571D1C">
        <w:t>fetus</w:t>
      </w:r>
      <w:proofErr w:type="spellEnd"/>
      <w:r w:rsidR="000232AB" w:rsidRPr="00571D1C">
        <w:t xml:space="preserve"> </w:t>
      </w:r>
      <w:r w:rsidRPr="00571D1C">
        <w:t>while maintaining the rest in PBS</w:t>
      </w:r>
      <w:r>
        <w:t xml:space="preserve"> </w:t>
      </w:r>
      <w:r w:rsidR="000232AB" w:rsidRPr="00BC37E8">
        <w:rPr>
          <w:b/>
          <w:bCs/>
        </w:rPr>
        <w:t>[</w:t>
      </w:r>
      <w:r w:rsidR="000232AB">
        <w:rPr>
          <w:b/>
          <w:bCs/>
        </w:rPr>
        <w:t>2</w:t>
      </w:r>
      <w:r w:rsidR="000232AB" w:rsidRPr="00BC37E8">
        <w:rPr>
          <w:b/>
          <w:bCs/>
        </w:rPr>
        <w:t>]</w:t>
      </w:r>
      <w:r w:rsidR="000232AB" w:rsidRPr="00BC37E8">
        <w:t>.</w:t>
      </w:r>
      <w:r w:rsidR="00B06FB9">
        <w:t xml:space="preserve"> </w:t>
      </w:r>
      <w:r w:rsidR="00B06FB9" w:rsidRPr="00BC37E8">
        <w:t xml:space="preserve">Using stainless steel specimen pins, secure the torso with the ventral surface facing upward to a silicone pad inside a dissection dish </w:t>
      </w:r>
      <w:r w:rsidR="00B06FB9" w:rsidRPr="00BC37E8">
        <w:rPr>
          <w:b/>
          <w:bCs/>
        </w:rPr>
        <w:t>[</w:t>
      </w:r>
      <w:r w:rsidR="00B06FB9">
        <w:rPr>
          <w:b/>
          <w:bCs/>
        </w:rPr>
        <w:t>3</w:t>
      </w:r>
      <w:r w:rsidR="00B06FB9" w:rsidRPr="00BC37E8">
        <w:rPr>
          <w:b/>
          <w:bCs/>
        </w:rPr>
        <w:t>]</w:t>
      </w:r>
      <w:r w:rsidR="00B06FB9" w:rsidRPr="00BC37E8">
        <w:t>.</w:t>
      </w:r>
    </w:p>
    <w:p w14:paraId="3AA117C6" w14:textId="2AB0A34B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Establishing shot of the talent with the female </w:t>
      </w:r>
      <w:proofErr w:type="spellStart"/>
      <w:r>
        <w:rPr>
          <w:lang w:val="en-IN"/>
        </w:rPr>
        <w:t>fetus</w:t>
      </w:r>
      <w:proofErr w:type="spellEnd"/>
      <w:r>
        <w:rPr>
          <w:lang w:val="en-IN"/>
        </w:rPr>
        <w:t xml:space="preserve"> on the operating station</w:t>
      </w:r>
      <w:r w:rsidR="00735B2A">
        <w:rPr>
          <w:lang w:val="en-IN"/>
        </w:rPr>
        <w:t xml:space="preserve"> and the remaining </w:t>
      </w:r>
      <w:proofErr w:type="spellStart"/>
      <w:r w:rsidR="00735B2A">
        <w:rPr>
          <w:lang w:val="en-IN"/>
        </w:rPr>
        <w:t>fetuses</w:t>
      </w:r>
      <w:proofErr w:type="spellEnd"/>
      <w:r w:rsidR="00735B2A">
        <w:rPr>
          <w:lang w:val="en-IN"/>
        </w:rPr>
        <w:t xml:space="preserve"> placed in </w:t>
      </w:r>
      <w:proofErr w:type="gramStart"/>
      <w:r w:rsidR="00735B2A">
        <w:rPr>
          <w:lang w:val="en-IN"/>
        </w:rPr>
        <w:t xml:space="preserve">PBS </w:t>
      </w:r>
      <w:r w:rsidR="00B06FB9">
        <w:rPr>
          <w:lang w:val="en-IN"/>
        </w:rPr>
        <w:t xml:space="preserve"> </w:t>
      </w:r>
      <w:r w:rsidR="00B06FB9" w:rsidRPr="00B06FB9">
        <w:rPr>
          <w:b/>
          <w:bCs/>
          <w:lang w:val="en-IN"/>
        </w:rPr>
        <w:t>TXT</w:t>
      </w:r>
      <w:proofErr w:type="gramEnd"/>
      <w:r w:rsidR="00B06FB9" w:rsidRPr="00B06FB9">
        <w:rPr>
          <w:b/>
          <w:bCs/>
          <w:lang w:val="en-IN"/>
        </w:rPr>
        <w:t xml:space="preserve">: Euthanizing agent: </w:t>
      </w:r>
      <w:r w:rsidR="00B06FB9" w:rsidRPr="00B06FB9">
        <w:rPr>
          <w:b/>
          <w:bCs/>
        </w:rPr>
        <w:t>CO</w:t>
      </w:r>
      <w:r w:rsidR="00B06FB9" w:rsidRPr="00B06FB9">
        <w:rPr>
          <w:b/>
          <w:bCs/>
          <w:vertAlign w:val="subscript"/>
        </w:rPr>
        <w:t>2</w:t>
      </w:r>
      <w:r w:rsidR="00B06FB9" w:rsidRPr="00B06FB9">
        <w:rPr>
          <w:b/>
          <w:bCs/>
        </w:rPr>
        <w:t xml:space="preserve"> asphyxiation and cervical dislocation</w:t>
      </w:r>
      <w:r w:rsidR="00B06FB9" w:rsidRPr="002E33D4">
        <w:t xml:space="preserve"> </w:t>
      </w:r>
    </w:p>
    <w:p w14:paraId="2C979DF1" w14:textId="67AF6953" w:rsidR="000232AB" w:rsidRPr="00B06FB9" w:rsidRDefault="000232AB" w:rsidP="00B06FB9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dissecting an ovary from a single female </w:t>
      </w:r>
      <w:proofErr w:type="spellStart"/>
      <w:r w:rsidRPr="00BC37E8">
        <w:rPr>
          <w:lang w:val="en-IN"/>
        </w:rPr>
        <w:t>fetus</w:t>
      </w:r>
      <w:proofErr w:type="spellEnd"/>
      <w:r w:rsidR="00735B2A">
        <w:rPr>
          <w:lang w:val="en-IN"/>
        </w:rPr>
        <w:t>.</w:t>
      </w:r>
    </w:p>
    <w:p w14:paraId="5321696B" w14:textId="267E9648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pinning the </w:t>
      </w:r>
      <w:proofErr w:type="spellStart"/>
      <w:r w:rsidRPr="00BC37E8">
        <w:rPr>
          <w:lang w:val="en-IN"/>
        </w:rPr>
        <w:t>fetal</w:t>
      </w:r>
      <w:proofErr w:type="spellEnd"/>
      <w:r w:rsidRPr="00BC37E8">
        <w:rPr>
          <w:lang w:val="en-IN"/>
        </w:rPr>
        <w:t xml:space="preserve"> torso with stainless steel pins, ventral side up.</w:t>
      </w:r>
    </w:p>
    <w:p w14:paraId="10871A0E" w14:textId="77777777" w:rsidR="000232AB" w:rsidRPr="00BC37E8" w:rsidRDefault="000232AB" w:rsidP="000232AB">
      <w:pPr>
        <w:pStyle w:val="ShotDescription"/>
        <w:ind w:firstLine="0"/>
        <w:rPr>
          <w:lang w:val="en-IN"/>
        </w:rPr>
      </w:pPr>
    </w:p>
    <w:p w14:paraId="43D5FE92" w14:textId="5D33685C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Using microdissection scissors, make an abdominal incision just below the umbilicus, </w:t>
      </w:r>
      <w:r w:rsidR="00BA0834">
        <w:t xml:space="preserve">avoiding </w:t>
      </w:r>
      <w:r w:rsidRPr="00BC37E8">
        <w:t xml:space="preserve">any arteries </w:t>
      </w:r>
      <w:r w:rsidRPr="00BC37E8">
        <w:rPr>
          <w:b/>
          <w:bCs/>
        </w:rPr>
        <w:t>[1]</w:t>
      </w:r>
      <w:r w:rsidRPr="00BC37E8">
        <w:t xml:space="preserve">. </w:t>
      </w:r>
      <w:r w:rsidR="00571D1C">
        <w:t>Then, u</w:t>
      </w:r>
      <w:r w:rsidRPr="00BC37E8">
        <w:t>s</w:t>
      </w:r>
      <w:r w:rsidR="00571D1C">
        <w:t>e</w:t>
      </w:r>
      <w:r w:rsidRPr="00BC37E8">
        <w:t xml:space="preserve"> fine forceps</w:t>
      </w:r>
      <w:r w:rsidR="00571D1C">
        <w:t xml:space="preserve"> to </w:t>
      </w:r>
      <w:r w:rsidRPr="00BC37E8">
        <w:t xml:space="preserve">displace the intestines until the </w:t>
      </w:r>
      <w:proofErr w:type="spellStart"/>
      <w:r w:rsidRPr="00BC37E8">
        <w:t>fetal</w:t>
      </w:r>
      <w:proofErr w:type="spellEnd"/>
      <w:r w:rsidRPr="00BC37E8">
        <w:t xml:space="preserve"> uterine horns are exposed </w:t>
      </w:r>
      <w:r w:rsidRPr="00BC37E8">
        <w:rPr>
          <w:b/>
          <w:bCs/>
        </w:rPr>
        <w:t>[2]</w:t>
      </w:r>
      <w:r w:rsidRPr="00BC37E8">
        <w:t xml:space="preserve">. Follow each uterine horn outward from the bladder toward the kidney to locate the ovaries </w:t>
      </w:r>
      <w:r w:rsidRPr="00BC37E8">
        <w:rPr>
          <w:b/>
          <w:bCs/>
        </w:rPr>
        <w:t>[3]</w:t>
      </w:r>
      <w:r w:rsidRPr="00BC37E8">
        <w:t xml:space="preserve">. Identify the ovary and oviduct as small globule structures at the ends of the uterine horns, positioned just beneath the kidney and near the posterior peritoneal cavity </w:t>
      </w:r>
      <w:r w:rsidRPr="00BC37E8">
        <w:rPr>
          <w:b/>
          <w:bCs/>
        </w:rPr>
        <w:t>[4]</w:t>
      </w:r>
      <w:r w:rsidRPr="00BC37E8">
        <w:t>.</w:t>
      </w:r>
    </w:p>
    <w:p w14:paraId="0393F292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erforming an abdominal incision just below the umbilicus using microdissection scissors.</w:t>
      </w:r>
    </w:p>
    <w:p w14:paraId="5DCD821C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lastRenderedPageBreak/>
        <w:t>Talent using fine forceps to move intestines aside and reveal the uterine horns.</w:t>
      </w:r>
    </w:p>
    <w:p w14:paraId="3005596B" w14:textId="161343F1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tracing </w:t>
      </w:r>
      <w:r w:rsidR="009F2265">
        <w:rPr>
          <w:lang w:val="en-IN"/>
        </w:rPr>
        <w:t>the</w:t>
      </w:r>
      <w:r w:rsidRPr="00BC37E8">
        <w:rPr>
          <w:lang w:val="en-IN"/>
        </w:rPr>
        <w:t xml:space="preserve"> uterine horn from the bladder toward the kidney.</w:t>
      </w:r>
    </w:p>
    <w:p w14:paraId="58443144" w14:textId="7C2234E9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Close-up of the ovary and oviduct appearing as small globules near the kidney.</w:t>
      </w:r>
      <w:r w:rsidR="009F2265">
        <w:rPr>
          <w:lang w:val="en-IN"/>
        </w:rPr>
        <w:br/>
      </w:r>
    </w:p>
    <w:p w14:paraId="4B22DDE9" w14:textId="4B582E36" w:rsidR="000232AB" w:rsidRPr="00BC37E8" w:rsidRDefault="00571D1C" w:rsidP="000232AB">
      <w:pPr>
        <w:pStyle w:val="Narration"/>
        <w:numPr>
          <w:ilvl w:val="1"/>
          <w:numId w:val="3"/>
        </w:numPr>
      </w:pPr>
      <w:r>
        <w:t>Now, u</w:t>
      </w:r>
      <w:r w:rsidR="000232AB" w:rsidRPr="00BC37E8">
        <w:t xml:space="preserve">sing fine forceps, pinch off the ovaries </w:t>
      </w:r>
      <w:r w:rsidR="00B06FB9" w:rsidRPr="00B06FB9">
        <w:rPr>
          <w:b/>
          <w:bCs/>
        </w:rPr>
        <w:t>[1]</w:t>
      </w:r>
      <w:r w:rsidR="00B06FB9">
        <w:t xml:space="preserve"> </w:t>
      </w:r>
      <w:r w:rsidR="000232AB" w:rsidRPr="00BC37E8">
        <w:t xml:space="preserve">and collect them in a small watch glass containing 750 microliters </w:t>
      </w:r>
      <w:r w:rsidR="009F2265">
        <w:t xml:space="preserve">PBS </w:t>
      </w:r>
      <w:r w:rsidR="000232AB" w:rsidRPr="00BC37E8">
        <w:rPr>
          <w:b/>
          <w:bCs/>
        </w:rPr>
        <w:t>[</w:t>
      </w:r>
      <w:r w:rsidR="00B06FB9">
        <w:rPr>
          <w:b/>
          <w:bCs/>
        </w:rPr>
        <w:t>2</w:t>
      </w:r>
      <w:r w:rsidR="000232AB" w:rsidRPr="00BC37E8">
        <w:rPr>
          <w:b/>
          <w:bCs/>
        </w:rPr>
        <w:t>]</w:t>
      </w:r>
      <w:r w:rsidR="000232AB" w:rsidRPr="00BC37E8">
        <w:t>.</w:t>
      </w:r>
    </w:p>
    <w:p w14:paraId="0A7C2DFD" w14:textId="2617451C" w:rsidR="009F2265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</w:t>
      </w:r>
      <w:r w:rsidR="009F2265">
        <w:rPr>
          <w:lang w:val="en-IN"/>
        </w:rPr>
        <w:t xml:space="preserve">pinches off the </w:t>
      </w:r>
      <w:r w:rsidRPr="00BC37E8">
        <w:rPr>
          <w:lang w:val="en-IN"/>
        </w:rPr>
        <w:t>ovar</w:t>
      </w:r>
      <w:r w:rsidR="009F2265">
        <w:rPr>
          <w:lang w:val="en-IN"/>
        </w:rPr>
        <w:t>y.</w:t>
      </w:r>
    </w:p>
    <w:p w14:paraId="13A8162E" w14:textId="0BD07279" w:rsidR="000232AB" w:rsidRPr="00BC37E8" w:rsidRDefault="009F2265" w:rsidP="000232A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0232AB" w:rsidRPr="00BC37E8">
        <w:rPr>
          <w:lang w:val="en-IN"/>
        </w:rPr>
        <w:t>place</w:t>
      </w:r>
      <w:r>
        <w:rPr>
          <w:lang w:val="en-IN"/>
        </w:rPr>
        <w:t>s</w:t>
      </w:r>
      <w:r w:rsidR="000232AB" w:rsidRPr="00BC37E8">
        <w:rPr>
          <w:lang w:val="en-IN"/>
        </w:rPr>
        <w:t xml:space="preserve"> the</w:t>
      </w:r>
      <w:r>
        <w:rPr>
          <w:lang w:val="en-IN"/>
        </w:rPr>
        <w:t xml:space="preserve"> ovary</w:t>
      </w:r>
      <w:r w:rsidR="000232AB" w:rsidRPr="00BC37E8">
        <w:rPr>
          <w:lang w:val="en-IN"/>
        </w:rPr>
        <w:t xml:space="preserve"> in a watch glass filled with </w:t>
      </w:r>
      <w:r>
        <w:rPr>
          <w:lang w:val="en-IN"/>
        </w:rPr>
        <w:t>PBS</w:t>
      </w:r>
      <w:r w:rsidR="000232AB" w:rsidRPr="00BC37E8">
        <w:rPr>
          <w:lang w:val="en-IN"/>
        </w:rPr>
        <w:t>.</w:t>
      </w:r>
      <w:r>
        <w:rPr>
          <w:lang w:val="en-IN"/>
        </w:rPr>
        <w:br/>
      </w:r>
    </w:p>
    <w:p w14:paraId="326790B8" w14:textId="1DE6020C" w:rsidR="000232AB" w:rsidRPr="00BC37E8" w:rsidRDefault="00B06FB9" w:rsidP="000232AB">
      <w:pPr>
        <w:pStyle w:val="Narration"/>
        <w:numPr>
          <w:ilvl w:val="1"/>
          <w:numId w:val="3"/>
        </w:numPr>
      </w:pPr>
      <w:r>
        <w:t>Then, d</w:t>
      </w:r>
      <w:r w:rsidR="000232AB" w:rsidRPr="00BC37E8">
        <w:t xml:space="preserve">issect the ovaries from the surrounding tissue </w:t>
      </w:r>
      <w:r w:rsidR="000232AB" w:rsidRPr="00BC37E8">
        <w:rPr>
          <w:b/>
          <w:bCs/>
        </w:rPr>
        <w:t>[1]</w:t>
      </w:r>
      <w:r w:rsidR="000232AB" w:rsidRPr="00BC37E8">
        <w:t xml:space="preserve"> and place both ovaries in a separate watch glass filled with 750 microliters of HEPES</w:t>
      </w:r>
      <w:r w:rsidR="00921883">
        <w:t xml:space="preserve"> </w:t>
      </w:r>
      <w:r w:rsidR="00921883" w:rsidRPr="00B06FB9">
        <w:rPr>
          <w:i/>
          <w:iCs/>
          <w:color w:val="EE0000"/>
        </w:rPr>
        <w:t>(</w:t>
      </w:r>
      <w:proofErr w:type="spellStart"/>
      <w:r w:rsidR="00921883" w:rsidRPr="00B06FB9">
        <w:rPr>
          <w:i/>
          <w:iCs/>
          <w:color w:val="EE0000"/>
        </w:rPr>
        <w:t>Hepes</w:t>
      </w:r>
      <w:proofErr w:type="spellEnd"/>
      <w:r w:rsidR="00921883" w:rsidRPr="00B06FB9">
        <w:rPr>
          <w:i/>
          <w:iCs/>
          <w:color w:val="EE0000"/>
        </w:rPr>
        <w:t>)</w:t>
      </w:r>
      <w:r w:rsidR="000232AB" w:rsidRPr="00BC37E8">
        <w:t xml:space="preserve">-buffered saline, ensuring they are fully submerged </w:t>
      </w:r>
      <w:r w:rsidR="000232AB" w:rsidRPr="00BC37E8">
        <w:rPr>
          <w:b/>
          <w:bCs/>
        </w:rPr>
        <w:t>[2</w:t>
      </w:r>
      <w:r w:rsidR="00921883">
        <w:rPr>
          <w:b/>
          <w:bCs/>
        </w:rPr>
        <w:t>-TXT</w:t>
      </w:r>
      <w:r w:rsidR="000232AB" w:rsidRPr="00BC37E8">
        <w:rPr>
          <w:b/>
          <w:bCs/>
        </w:rPr>
        <w:t>]</w:t>
      </w:r>
      <w:r w:rsidR="000232AB" w:rsidRPr="00BC37E8">
        <w:t xml:space="preserve">. </w:t>
      </w:r>
    </w:p>
    <w:p w14:paraId="4A27AA8D" w14:textId="6E8B6BF1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using fine forceps to remove surrounding tissue from the ovar</w:t>
      </w:r>
      <w:r w:rsidR="009F2265">
        <w:rPr>
          <w:lang w:val="en-IN"/>
        </w:rPr>
        <w:t>y</w:t>
      </w:r>
      <w:r w:rsidRPr="00BC37E8">
        <w:rPr>
          <w:lang w:val="en-IN"/>
        </w:rPr>
        <w:t>.</w:t>
      </w:r>
    </w:p>
    <w:p w14:paraId="6EC6B68A" w14:textId="1E4AD2D4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placing </w:t>
      </w:r>
      <w:r w:rsidR="00B06FB9">
        <w:rPr>
          <w:lang w:val="en-IN"/>
        </w:rPr>
        <w:t xml:space="preserve">the </w:t>
      </w:r>
      <w:r w:rsidRPr="00BC37E8">
        <w:rPr>
          <w:lang w:val="en-IN"/>
        </w:rPr>
        <w:t>cleaned ovar</w:t>
      </w:r>
      <w:r w:rsidR="009F2265">
        <w:rPr>
          <w:lang w:val="en-IN"/>
        </w:rPr>
        <w:t>y</w:t>
      </w:r>
      <w:r w:rsidRPr="00BC37E8">
        <w:rPr>
          <w:lang w:val="en-IN"/>
        </w:rPr>
        <w:t xml:space="preserve"> into a watch glass containing 750 microliters of HEPES-buffered saline.</w:t>
      </w:r>
      <w:r w:rsidR="009F2265">
        <w:rPr>
          <w:lang w:val="en-IN"/>
        </w:rPr>
        <w:t xml:space="preserve"> </w:t>
      </w:r>
      <w:r w:rsidR="009F2265" w:rsidRPr="009F2265">
        <w:rPr>
          <w:highlight w:val="yellow"/>
          <w:lang w:val="en-IN"/>
        </w:rPr>
        <w:t>Authors: Ensure to keep</w:t>
      </w:r>
      <w:r w:rsidR="009F2265">
        <w:rPr>
          <w:highlight w:val="yellow"/>
          <w:lang w:val="en-IN"/>
        </w:rPr>
        <w:t xml:space="preserve"> a</w:t>
      </w:r>
      <w:r w:rsidR="009F2265" w:rsidRPr="009F2265">
        <w:rPr>
          <w:highlight w:val="yellow"/>
          <w:lang w:val="en-IN"/>
        </w:rPr>
        <w:t xml:space="preserve"> cleaned ovary in</w:t>
      </w:r>
      <w:r w:rsidR="009F2265">
        <w:rPr>
          <w:highlight w:val="yellow"/>
          <w:lang w:val="en-IN"/>
        </w:rPr>
        <w:t xml:space="preserve"> the</w:t>
      </w:r>
      <w:r w:rsidR="009F2265" w:rsidRPr="009F2265">
        <w:rPr>
          <w:highlight w:val="yellow"/>
          <w:lang w:val="en-IN"/>
        </w:rPr>
        <w:t xml:space="preserve"> watch glass in advance</w:t>
      </w:r>
      <w:r w:rsidR="00B06FB9">
        <w:rPr>
          <w:lang w:val="en-IN"/>
        </w:rPr>
        <w:t xml:space="preserve"> </w:t>
      </w:r>
      <w:r w:rsidR="00921883" w:rsidRPr="00921883">
        <w:rPr>
          <w:b/>
          <w:bCs/>
          <w:lang w:val="en-IN"/>
        </w:rPr>
        <w:t>TXT: Incubation: RT, 15 min</w:t>
      </w:r>
    </w:p>
    <w:p w14:paraId="5855CBBC" w14:textId="7711315A" w:rsidR="000232AB" w:rsidRPr="00BC37E8" w:rsidRDefault="000232AB" w:rsidP="00921883">
      <w:pPr>
        <w:pStyle w:val="ShotDescription"/>
        <w:ind w:left="907" w:firstLine="0"/>
        <w:rPr>
          <w:lang w:val="en-IN"/>
        </w:rPr>
      </w:pPr>
    </w:p>
    <w:p w14:paraId="6E75D205" w14:textId="0EAFFD8B" w:rsidR="000232AB" w:rsidRPr="00BC37E8" w:rsidRDefault="00B06FB9" w:rsidP="000232AB">
      <w:pPr>
        <w:pStyle w:val="Narration"/>
        <w:numPr>
          <w:ilvl w:val="1"/>
          <w:numId w:val="3"/>
        </w:numPr>
      </w:pPr>
      <w:r>
        <w:t>Next, p</w:t>
      </w:r>
      <w:r w:rsidR="000232AB" w:rsidRPr="00BC37E8">
        <w:t xml:space="preserve">ipette 35 microliters of 100 millimolar sucrose solution onto a concavity slide </w:t>
      </w:r>
      <w:r w:rsidR="000232AB" w:rsidRPr="00BC37E8">
        <w:rPr>
          <w:b/>
          <w:bCs/>
        </w:rPr>
        <w:t>[1]</w:t>
      </w:r>
      <w:r w:rsidR="000232AB" w:rsidRPr="00BC37E8">
        <w:t>. Using fine forceps, transfer both ovaries from the HEPES</w:t>
      </w:r>
      <w:r w:rsidR="000232AB" w:rsidRPr="00BA0834">
        <w:rPr>
          <w:i/>
          <w:iCs/>
          <w:color w:val="8064A2" w:themeColor="accent4"/>
        </w:rPr>
        <w:t>-</w:t>
      </w:r>
      <w:r w:rsidR="000232AB" w:rsidRPr="00BC37E8">
        <w:t xml:space="preserve">buffered saline to the sucrose drop </w:t>
      </w:r>
      <w:r w:rsidR="000232AB" w:rsidRPr="00BC37E8">
        <w:rPr>
          <w:b/>
          <w:bCs/>
        </w:rPr>
        <w:t>[2]</w:t>
      </w:r>
      <w:r w:rsidR="000232AB" w:rsidRPr="00BC37E8">
        <w:t>.</w:t>
      </w:r>
    </w:p>
    <w:p w14:paraId="39070B25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ipetting 35 microliters of 100 millimolar sucrose onto a concavity slide.</w:t>
      </w:r>
    </w:p>
    <w:p w14:paraId="5E4351B2" w14:textId="1455531C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transferring </w:t>
      </w:r>
      <w:r w:rsidR="009F2265">
        <w:rPr>
          <w:lang w:val="en-IN"/>
        </w:rPr>
        <w:t>the</w:t>
      </w:r>
      <w:r w:rsidRPr="00BC37E8">
        <w:rPr>
          <w:lang w:val="en-IN"/>
        </w:rPr>
        <w:t xml:space="preserve"> ovar</w:t>
      </w:r>
      <w:r w:rsidR="009F2265">
        <w:rPr>
          <w:lang w:val="en-IN"/>
        </w:rPr>
        <w:t>y</w:t>
      </w:r>
      <w:r w:rsidRPr="00BC37E8">
        <w:rPr>
          <w:lang w:val="en-IN"/>
        </w:rPr>
        <w:t xml:space="preserve"> from HEPES-buffered saline into the sucrose drop using fine forceps.</w:t>
      </w:r>
      <w:r w:rsidR="009F2265">
        <w:rPr>
          <w:lang w:val="en-IN"/>
        </w:rPr>
        <w:br/>
      </w:r>
    </w:p>
    <w:p w14:paraId="57A20FE6" w14:textId="77777777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Using a 25-gauge needle, secure one ovary onto the slide </w:t>
      </w:r>
      <w:r w:rsidRPr="00BC37E8">
        <w:rPr>
          <w:b/>
          <w:bCs/>
        </w:rPr>
        <w:t>[1]</w:t>
      </w:r>
      <w:r w:rsidRPr="00BC37E8">
        <w:t xml:space="preserve">. With a second 25-gauge needle held bevel side down, press out the oocytes from the ovary </w:t>
      </w:r>
      <w:r w:rsidRPr="00BC37E8">
        <w:rPr>
          <w:b/>
          <w:bCs/>
        </w:rPr>
        <w:t>[2]</w:t>
      </w:r>
      <w:r w:rsidRPr="00BC37E8">
        <w:t>.</w:t>
      </w:r>
    </w:p>
    <w:p w14:paraId="7F48DC84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ositioning and securing one ovary onto the slide using a 25-gauge needle.</w:t>
      </w:r>
    </w:p>
    <w:p w14:paraId="2940BEB9" w14:textId="073BA12A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using a second 25-gauge needle, bevel down, to gently press and extrude oocytes from the ovary.</w:t>
      </w:r>
      <w:r w:rsidR="000250A8">
        <w:rPr>
          <w:lang w:val="en-IN"/>
        </w:rPr>
        <w:br/>
      </w:r>
    </w:p>
    <w:p w14:paraId="33E181F8" w14:textId="72070968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When the ovary appears transparent and jelly-like, use fine forceps to remove it from the HEPES-buffered saline </w:t>
      </w:r>
      <w:r w:rsidRPr="00BC37E8">
        <w:rPr>
          <w:b/>
          <w:bCs/>
        </w:rPr>
        <w:t>[1</w:t>
      </w:r>
      <w:r w:rsidR="000250A8">
        <w:rPr>
          <w:b/>
          <w:bCs/>
        </w:rPr>
        <w:t>-TXT</w:t>
      </w:r>
      <w:r w:rsidRPr="00BC37E8">
        <w:rPr>
          <w:b/>
          <w:bCs/>
        </w:rPr>
        <w:t>]</w:t>
      </w:r>
      <w:r w:rsidR="00BA0834">
        <w:t xml:space="preserve"> and</w:t>
      </w:r>
      <w:r w:rsidRPr="00BC37E8">
        <w:t xml:space="preserve"> </w:t>
      </w:r>
      <w:r w:rsidR="00BA0834">
        <w:t>g</w:t>
      </w:r>
      <w:r w:rsidRPr="00BC37E8">
        <w:t xml:space="preserve">ently pipette the solution to disperse the cells </w:t>
      </w:r>
      <w:r w:rsidRPr="00BC37E8">
        <w:rPr>
          <w:b/>
          <w:bCs/>
        </w:rPr>
        <w:t>[</w:t>
      </w:r>
      <w:r w:rsidR="00BA0834">
        <w:rPr>
          <w:b/>
          <w:bCs/>
        </w:rPr>
        <w:t>2</w:t>
      </w:r>
      <w:r w:rsidRPr="00BC37E8">
        <w:rPr>
          <w:b/>
          <w:bCs/>
        </w:rPr>
        <w:t>]</w:t>
      </w:r>
      <w:r w:rsidRPr="00BC37E8">
        <w:t>.</w:t>
      </w:r>
    </w:p>
    <w:p w14:paraId="6D43DADC" w14:textId="38362D86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using fine forceps to remove the jelly-like ovary from the HEPES-buffered saline.</w:t>
      </w:r>
      <w:r w:rsidR="000250A8">
        <w:rPr>
          <w:lang w:val="en-IN"/>
        </w:rPr>
        <w:t xml:space="preserve"> </w:t>
      </w:r>
      <w:r w:rsidR="000250A8" w:rsidRPr="000250A8">
        <w:rPr>
          <w:b/>
          <w:bCs/>
          <w:lang w:val="en-IN"/>
        </w:rPr>
        <w:t xml:space="preserve">TXT: </w:t>
      </w:r>
      <w:r w:rsidR="000250A8" w:rsidRPr="000250A8">
        <w:rPr>
          <w:b/>
          <w:bCs/>
        </w:rPr>
        <w:t>Repeat the same procedure with the second ovary</w:t>
      </w:r>
      <w:r w:rsidR="000250A8" w:rsidRPr="00BC37E8">
        <w:t xml:space="preserve"> </w:t>
      </w:r>
    </w:p>
    <w:p w14:paraId="563A1A75" w14:textId="6022DB03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lastRenderedPageBreak/>
        <w:t>Talent pipetting the solution gently to disperse cells.</w:t>
      </w:r>
      <w:r w:rsidR="000250A8">
        <w:rPr>
          <w:lang w:val="en-IN"/>
        </w:rPr>
        <w:br/>
      </w:r>
    </w:p>
    <w:p w14:paraId="0E15D7B8" w14:textId="35FEEE9A" w:rsidR="000232AB" w:rsidRPr="00BC37E8" w:rsidRDefault="00921883" w:rsidP="000232AB">
      <w:pPr>
        <w:pStyle w:val="Narration"/>
        <w:numPr>
          <w:ilvl w:val="1"/>
          <w:numId w:val="3"/>
        </w:numPr>
      </w:pPr>
      <w:r>
        <w:t>Now, d</w:t>
      </w:r>
      <w:r w:rsidR="000232AB" w:rsidRPr="00BC37E8">
        <w:t xml:space="preserve">ip the concavity slide into a Coplin staining jar containing paraformaldehyde </w:t>
      </w:r>
      <w:r w:rsidR="000232AB" w:rsidRPr="00BC37E8">
        <w:rPr>
          <w:b/>
          <w:bCs/>
        </w:rPr>
        <w:t>[1]</w:t>
      </w:r>
      <w:r w:rsidR="000232AB" w:rsidRPr="00BC37E8">
        <w:t xml:space="preserve">. Lightly dab the edge of the slide against a paper towel to remove excess liquid </w:t>
      </w:r>
      <w:r w:rsidR="000232AB" w:rsidRPr="00BC37E8">
        <w:rPr>
          <w:b/>
          <w:bCs/>
        </w:rPr>
        <w:t>[2]</w:t>
      </w:r>
      <w:r w:rsidR="000232AB" w:rsidRPr="00BC37E8">
        <w:t xml:space="preserve">. </w:t>
      </w:r>
    </w:p>
    <w:p w14:paraId="77015FD1" w14:textId="44EF77E3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</w:t>
      </w:r>
      <w:r w:rsidR="000250A8">
        <w:rPr>
          <w:lang w:val="en-IN"/>
        </w:rPr>
        <w:t>places</w:t>
      </w:r>
      <w:r w:rsidRPr="00BC37E8">
        <w:rPr>
          <w:lang w:val="en-IN"/>
        </w:rPr>
        <w:t xml:space="preserve"> the slide into a Coplin jar filled with paraformaldehyde.</w:t>
      </w:r>
    </w:p>
    <w:p w14:paraId="0AC5DB0D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dabbing the slide edge against a paper towel to remove excess liquid.</w:t>
      </w:r>
    </w:p>
    <w:p w14:paraId="3977838A" w14:textId="77777777" w:rsidR="00921883" w:rsidRDefault="00921883" w:rsidP="00921883">
      <w:pPr>
        <w:pStyle w:val="ShotDescription"/>
        <w:ind w:firstLine="0"/>
        <w:rPr>
          <w:lang w:val="en-IN"/>
        </w:rPr>
      </w:pPr>
    </w:p>
    <w:p w14:paraId="09E1ADE4" w14:textId="2C7B3BB4" w:rsidR="000232AB" w:rsidRPr="00BC37E8" w:rsidRDefault="00921883" w:rsidP="00921883">
      <w:pPr>
        <w:pStyle w:val="Narration"/>
        <w:numPr>
          <w:ilvl w:val="1"/>
          <w:numId w:val="3"/>
        </w:numPr>
      </w:pPr>
      <w:r w:rsidRPr="00BC37E8">
        <w:t xml:space="preserve">Once small drops of paraformaldehyde collect along the hydrophobic boundaries of each square, pipette 5 microliters of the oocyte-sucrose solution into each drop </w:t>
      </w:r>
      <w:r w:rsidRPr="00BC37E8">
        <w:rPr>
          <w:b/>
          <w:bCs/>
        </w:rPr>
        <w:t>[</w:t>
      </w:r>
      <w:r>
        <w:rPr>
          <w:b/>
          <w:bCs/>
        </w:rPr>
        <w:t xml:space="preserve">1]. </w:t>
      </w:r>
      <w:r w:rsidR="000232AB" w:rsidRPr="00BC37E8">
        <w:t xml:space="preserve">Gently tilt the slide back and forth to spread the oocytes over the square sections </w:t>
      </w:r>
      <w:r w:rsidR="000232AB" w:rsidRPr="00921883">
        <w:rPr>
          <w:b/>
          <w:bCs/>
        </w:rPr>
        <w:t>[</w:t>
      </w:r>
      <w:r>
        <w:rPr>
          <w:b/>
          <w:bCs/>
        </w:rPr>
        <w:t>2</w:t>
      </w:r>
      <w:r w:rsidR="000250A8" w:rsidRPr="00921883">
        <w:rPr>
          <w:b/>
          <w:bCs/>
        </w:rPr>
        <w:t>-TXT]</w:t>
      </w:r>
      <w:r w:rsidR="000232AB" w:rsidRPr="00BC37E8">
        <w:t>.</w:t>
      </w:r>
    </w:p>
    <w:p w14:paraId="1957CD2F" w14:textId="78F6B107" w:rsidR="00921883" w:rsidRPr="00921883" w:rsidRDefault="00921883" w:rsidP="00921883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pipetting 5 microliters of oocyte-sucrose solution </w:t>
      </w:r>
      <w:proofErr w:type="gramStart"/>
      <w:r w:rsidRPr="00BC37E8">
        <w:rPr>
          <w:lang w:val="en-IN"/>
        </w:rPr>
        <w:t>into  paraformaldehyde</w:t>
      </w:r>
      <w:proofErr w:type="gramEnd"/>
      <w:r w:rsidRPr="00BC37E8">
        <w:rPr>
          <w:lang w:val="en-IN"/>
        </w:rPr>
        <w:t xml:space="preserve"> drop formed in square boundaries.</w:t>
      </w:r>
    </w:p>
    <w:p w14:paraId="31D8C10C" w14:textId="61942AC8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tilting the slide gently back and forth to spread oocytes evenly.</w:t>
      </w:r>
      <w:r w:rsidR="000250A8">
        <w:rPr>
          <w:lang w:val="en-IN"/>
        </w:rPr>
        <w:t xml:space="preserve"> </w:t>
      </w:r>
      <w:r w:rsidR="000250A8" w:rsidRPr="000250A8">
        <w:rPr>
          <w:b/>
          <w:bCs/>
          <w:lang w:val="en-IN"/>
        </w:rPr>
        <w:t xml:space="preserve">TXT: </w:t>
      </w:r>
      <w:r w:rsidR="000250A8">
        <w:rPr>
          <w:b/>
          <w:bCs/>
        </w:rPr>
        <w:t>P</w:t>
      </w:r>
      <w:r w:rsidR="000250A8" w:rsidRPr="000250A8">
        <w:rPr>
          <w:b/>
          <w:bCs/>
        </w:rPr>
        <w:t xml:space="preserve">revent </w:t>
      </w:r>
      <w:r w:rsidR="00BA0834">
        <w:rPr>
          <w:b/>
          <w:bCs/>
        </w:rPr>
        <w:t>mixing of the</w:t>
      </w:r>
      <w:r w:rsidR="000250A8" w:rsidRPr="000250A8">
        <w:rPr>
          <w:b/>
          <w:bCs/>
        </w:rPr>
        <w:t xml:space="preserve"> solution in adjacent squares</w:t>
      </w:r>
      <w:r w:rsidR="000250A8" w:rsidRPr="00BC37E8">
        <w:t xml:space="preserve"> </w:t>
      </w:r>
      <w:r w:rsidR="000250A8">
        <w:br/>
      </w:r>
    </w:p>
    <w:p w14:paraId="4144D4E7" w14:textId="74756708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Place the slide in a humid chamber and repeat the preparation steps with additional slides until the oocyte-sucrose solution is fully used </w:t>
      </w:r>
      <w:r w:rsidRPr="00BC37E8">
        <w:rPr>
          <w:b/>
          <w:bCs/>
        </w:rPr>
        <w:t>[</w:t>
      </w:r>
      <w:r w:rsidR="000250A8">
        <w:rPr>
          <w:b/>
          <w:bCs/>
        </w:rPr>
        <w:t>1</w:t>
      </w:r>
      <w:r w:rsidR="00BA0834">
        <w:rPr>
          <w:b/>
          <w:bCs/>
        </w:rPr>
        <w:t>-TXT</w:t>
      </w:r>
      <w:r w:rsidRPr="00BC37E8">
        <w:rPr>
          <w:b/>
          <w:bCs/>
        </w:rPr>
        <w:t>]</w:t>
      </w:r>
      <w:r w:rsidRPr="00BC37E8">
        <w:t>.</w:t>
      </w:r>
    </w:p>
    <w:p w14:paraId="08A87A7D" w14:textId="4136E6E0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lacing the prepared slide into a humid chamber.</w:t>
      </w:r>
      <w:r w:rsidR="00BA0834">
        <w:rPr>
          <w:lang w:val="en-IN"/>
        </w:rPr>
        <w:t xml:space="preserve"> </w:t>
      </w:r>
      <w:r w:rsidR="00BA0834" w:rsidRPr="00BA0834">
        <w:rPr>
          <w:b/>
          <w:bCs/>
          <w:lang w:val="en-IN"/>
        </w:rPr>
        <w:t xml:space="preserve">TXT: </w:t>
      </w:r>
      <w:r w:rsidR="00BA0834">
        <w:rPr>
          <w:b/>
          <w:bCs/>
          <w:lang w:val="en-IN"/>
        </w:rPr>
        <w:t>P</w:t>
      </w:r>
      <w:r w:rsidR="00BA0834" w:rsidRPr="00BA0834">
        <w:rPr>
          <w:b/>
          <w:bCs/>
          <w:lang w:val="en-IN"/>
        </w:rPr>
        <w:t xml:space="preserve">erform </w:t>
      </w:r>
      <w:r w:rsidR="00BA0834">
        <w:rPr>
          <w:b/>
          <w:bCs/>
          <w:lang w:val="en-IN"/>
        </w:rPr>
        <w:t>IF</w:t>
      </w:r>
      <w:r w:rsidR="00BA0834" w:rsidRPr="00BA0834">
        <w:rPr>
          <w:b/>
          <w:bCs/>
          <w:lang w:val="en-IN"/>
        </w:rPr>
        <w:t xml:space="preserve"> staining of the prepared chromosome spreads</w:t>
      </w:r>
      <w:r w:rsidR="000250A8">
        <w:rPr>
          <w:lang w:val="en-IN"/>
        </w:rPr>
        <w:br/>
      </w:r>
    </w:p>
    <w:p w14:paraId="3019DF35" w14:textId="42CAE98F" w:rsidR="000250A8" w:rsidRPr="000250A8" w:rsidRDefault="000250A8" w:rsidP="000250A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0250A8">
        <w:rPr>
          <w:rFonts w:ascii="Calibri" w:hAnsi="Calibri" w:cs="Calibri"/>
          <w:b/>
          <w:bCs/>
        </w:rPr>
        <w:t>Diakinesis/</w:t>
      </w:r>
      <w:r>
        <w:rPr>
          <w:rFonts w:ascii="Calibri" w:hAnsi="Calibri" w:cs="Calibri"/>
          <w:b/>
          <w:bCs/>
        </w:rPr>
        <w:t>P</w:t>
      </w:r>
      <w:r w:rsidRPr="000250A8">
        <w:rPr>
          <w:rFonts w:ascii="Calibri" w:hAnsi="Calibri" w:cs="Calibri"/>
          <w:b/>
          <w:bCs/>
        </w:rPr>
        <w:t xml:space="preserve">rometaphase </w:t>
      </w:r>
      <w:r>
        <w:rPr>
          <w:rFonts w:ascii="Calibri" w:hAnsi="Calibri" w:cs="Calibri"/>
          <w:b/>
          <w:bCs/>
        </w:rPr>
        <w:t>P</w:t>
      </w:r>
      <w:r w:rsidRPr="000250A8">
        <w:rPr>
          <w:rFonts w:ascii="Calibri" w:hAnsi="Calibri" w:cs="Calibri"/>
          <w:b/>
          <w:bCs/>
        </w:rPr>
        <w:t xml:space="preserve">reparations for </w:t>
      </w:r>
      <w:r>
        <w:rPr>
          <w:rFonts w:ascii="Calibri" w:hAnsi="Calibri" w:cs="Calibri"/>
          <w:b/>
          <w:bCs/>
        </w:rPr>
        <w:t>O</w:t>
      </w:r>
      <w:r w:rsidRPr="000250A8">
        <w:rPr>
          <w:rFonts w:ascii="Calibri" w:hAnsi="Calibri" w:cs="Calibri"/>
          <w:b/>
          <w:bCs/>
        </w:rPr>
        <w:t xml:space="preserve">bservation of </w:t>
      </w:r>
      <w:r>
        <w:rPr>
          <w:rFonts w:ascii="Calibri" w:hAnsi="Calibri" w:cs="Calibri"/>
          <w:b/>
          <w:bCs/>
        </w:rPr>
        <w:t>C</w:t>
      </w:r>
      <w:r w:rsidRPr="000250A8">
        <w:rPr>
          <w:rFonts w:ascii="Calibri" w:hAnsi="Calibri" w:cs="Calibri"/>
          <w:b/>
          <w:bCs/>
        </w:rPr>
        <w:t xml:space="preserve">hiasmata </w:t>
      </w:r>
    </w:p>
    <w:p w14:paraId="528CEA0D" w14:textId="0F11871A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>To begin diakinesis</w:t>
      </w:r>
      <w:r w:rsidR="00921883">
        <w:t xml:space="preserve"> or </w:t>
      </w:r>
      <w:r w:rsidRPr="00BC37E8">
        <w:t xml:space="preserve">prometaphase preparation, use dissection scissors to open the abdominal cavity </w:t>
      </w:r>
      <w:r w:rsidR="000250A8">
        <w:t xml:space="preserve">of the </w:t>
      </w:r>
      <w:r w:rsidR="00921883">
        <w:t>euthanized</w:t>
      </w:r>
      <w:r w:rsidR="000250A8">
        <w:t xml:space="preserve"> female mice </w:t>
      </w:r>
      <w:r w:rsidRPr="00BC37E8">
        <w:rPr>
          <w:b/>
          <w:bCs/>
        </w:rPr>
        <w:t>[1</w:t>
      </w:r>
      <w:r w:rsidR="00921883">
        <w:rPr>
          <w:b/>
          <w:bCs/>
        </w:rPr>
        <w:t>-TXT</w:t>
      </w:r>
      <w:r w:rsidRPr="00BC37E8">
        <w:rPr>
          <w:b/>
          <w:bCs/>
        </w:rPr>
        <w:t>]</w:t>
      </w:r>
      <w:r w:rsidRPr="00BC37E8">
        <w:t xml:space="preserve">. Using fine forceps, displace the intestines to expose the reproductive tract </w:t>
      </w:r>
      <w:r w:rsidRPr="00BC37E8">
        <w:rPr>
          <w:b/>
          <w:bCs/>
        </w:rPr>
        <w:t>[2]</w:t>
      </w:r>
      <w:r w:rsidRPr="00BC37E8">
        <w:t>.</w:t>
      </w:r>
    </w:p>
    <w:p w14:paraId="02FBE2F2" w14:textId="0F273749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making an incision with dissection scissors to open the abdominal cavity.</w:t>
      </w:r>
      <w:r w:rsidR="00921883">
        <w:rPr>
          <w:lang w:val="en-IN"/>
        </w:rPr>
        <w:t xml:space="preserve"> </w:t>
      </w:r>
      <w:r w:rsidR="00921883" w:rsidRPr="00921883">
        <w:rPr>
          <w:b/>
          <w:bCs/>
          <w:lang w:val="en-IN"/>
        </w:rPr>
        <w:t xml:space="preserve">TXT: Euthanizing agent: </w:t>
      </w:r>
      <w:r w:rsidR="00921883" w:rsidRPr="00921883">
        <w:rPr>
          <w:b/>
          <w:bCs/>
        </w:rPr>
        <w:t>CO</w:t>
      </w:r>
      <w:r w:rsidR="00921883" w:rsidRPr="00921883">
        <w:rPr>
          <w:b/>
          <w:bCs/>
          <w:vertAlign w:val="subscript"/>
        </w:rPr>
        <w:t>2</w:t>
      </w:r>
      <w:r w:rsidR="00921883" w:rsidRPr="00921883">
        <w:rPr>
          <w:b/>
          <w:bCs/>
        </w:rPr>
        <w:t xml:space="preserve"> asphyxiation and cervical dislocation</w:t>
      </w:r>
      <w:r w:rsidR="00921883" w:rsidRPr="002E33D4">
        <w:t xml:space="preserve"> </w:t>
      </w:r>
    </w:p>
    <w:p w14:paraId="143E18D0" w14:textId="7D6EF121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using fine forceps to move intestines aside.</w:t>
      </w:r>
      <w:r w:rsidR="000250A8">
        <w:rPr>
          <w:lang w:val="en-IN"/>
        </w:rPr>
        <w:br/>
      </w:r>
    </w:p>
    <w:p w14:paraId="085B2EEE" w14:textId="2D9832C8" w:rsidR="000232AB" w:rsidRPr="00BC37E8" w:rsidRDefault="000250A8" w:rsidP="000232AB">
      <w:pPr>
        <w:pStyle w:val="Narration"/>
        <w:numPr>
          <w:ilvl w:val="1"/>
          <w:numId w:val="3"/>
        </w:numPr>
      </w:pPr>
      <w:r>
        <w:t>After</w:t>
      </w:r>
      <w:r w:rsidR="000232AB" w:rsidRPr="00BC37E8">
        <w:t xml:space="preserve"> remov</w:t>
      </w:r>
      <w:r>
        <w:t>ing</w:t>
      </w:r>
      <w:r w:rsidR="000232AB" w:rsidRPr="00BC37E8">
        <w:t xml:space="preserve"> the ovaries </w:t>
      </w:r>
      <w:r>
        <w:t>as demonstrated earlier,</w:t>
      </w:r>
      <w:r w:rsidR="000232AB" w:rsidRPr="00BC37E8">
        <w:t xml:space="preserve"> place them in M2 media that has been gassed and supplemented with milrinone </w:t>
      </w:r>
      <w:r w:rsidR="000232AB" w:rsidRPr="00BC37E8">
        <w:rPr>
          <w:b/>
          <w:bCs/>
        </w:rPr>
        <w:t>[1]</w:t>
      </w:r>
      <w:r w:rsidR="000232AB" w:rsidRPr="00BC37E8">
        <w:t>.</w:t>
      </w:r>
    </w:p>
    <w:p w14:paraId="2D24034E" w14:textId="7E5A9DB0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transferring the</w:t>
      </w:r>
      <w:r w:rsidR="00592358">
        <w:rPr>
          <w:lang w:val="en-IN"/>
        </w:rPr>
        <w:t xml:space="preserve"> ovary</w:t>
      </w:r>
      <w:r w:rsidRPr="00BC37E8">
        <w:rPr>
          <w:lang w:val="en-IN"/>
        </w:rPr>
        <w:t xml:space="preserve"> into a dish containing gassed M2 media with milrinone.</w:t>
      </w:r>
    </w:p>
    <w:p w14:paraId="599F8C92" w14:textId="7A2AA02E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>Using microdissection scissors, remove all fat and connective tissues</w:t>
      </w:r>
      <w:r w:rsidR="00325F5D">
        <w:t xml:space="preserve"> </w:t>
      </w:r>
      <w:r w:rsidRPr="00BC37E8">
        <w:t xml:space="preserve">from the ovaries </w:t>
      </w:r>
      <w:r w:rsidRPr="00BC37E8">
        <w:rPr>
          <w:b/>
          <w:bCs/>
        </w:rPr>
        <w:t>[1]</w:t>
      </w:r>
      <w:r w:rsidRPr="00BC37E8">
        <w:t xml:space="preserve">. </w:t>
      </w:r>
      <w:r w:rsidR="00325F5D">
        <w:t>Then, u</w:t>
      </w:r>
      <w:r w:rsidRPr="00BC37E8">
        <w:t xml:space="preserve">se 25-gauge needles to rupture the antral follicles </w:t>
      </w:r>
      <w:r w:rsidRPr="00BC37E8">
        <w:rPr>
          <w:b/>
          <w:bCs/>
        </w:rPr>
        <w:t>[2]</w:t>
      </w:r>
      <w:r w:rsidRPr="00BC37E8">
        <w:t>.</w:t>
      </w:r>
    </w:p>
    <w:p w14:paraId="58E09095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trimming fat and bursa tissue from the ovaries with microdissection </w:t>
      </w:r>
      <w:r w:rsidRPr="00BC37E8">
        <w:rPr>
          <w:lang w:val="en-IN"/>
        </w:rPr>
        <w:lastRenderedPageBreak/>
        <w:t>scissors.</w:t>
      </w:r>
    </w:p>
    <w:p w14:paraId="3A179246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using 25-gauge needles to puncture and rupture visible antral follicles.</w:t>
      </w:r>
    </w:p>
    <w:p w14:paraId="1F4C6A4F" w14:textId="77777777" w:rsidR="00740BAE" w:rsidRPr="00BC37E8" w:rsidRDefault="00740BAE" w:rsidP="00740BAE">
      <w:pPr>
        <w:pStyle w:val="ShotDescription"/>
        <w:ind w:firstLine="0"/>
        <w:rPr>
          <w:lang w:val="en-IN"/>
        </w:rPr>
      </w:pPr>
    </w:p>
    <w:p w14:paraId="355361B8" w14:textId="1AFCF258" w:rsidR="000232AB" w:rsidRPr="00BC37E8" w:rsidRDefault="00325F5D" w:rsidP="000232AB">
      <w:pPr>
        <w:pStyle w:val="Narration"/>
        <w:numPr>
          <w:ilvl w:val="1"/>
          <w:numId w:val="3"/>
        </w:numPr>
      </w:pPr>
      <w:r>
        <w:t xml:space="preserve">Now, employ a </w:t>
      </w:r>
      <w:r w:rsidR="000232AB" w:rsidRPr="00BC37E8">
        <w:t>transfer pipette</w:t>
      </w:r>
      <w:r>
        <w:t xml:space="preserve"> to</w:t>
      </w:r>
      <w:r w:rsidR="000232AB" w:rsidRPr="00BC37E8">
        <w:t xml:space="preserve"> spread the oocytes in M2 medium supplemented with milrinone in a thin layer within a 100</w:t>
      </w:r>
      <w:r w:rsidR="00740BAE">
        <w:t>-</w:t>
      </w:r>
      <w:r w:rsidR="000232AB" w:rsidRPr="00BC37E8">
        <w:t xml:space="preserve">millimeter Petri dish </w:t>
      </w:r>
      <w:r w:rsidR="000232AB" w:rsidRPr="00BC37E8">
        <w:rPr>
          <w:b/>
          <w:bCs/>
        </w:rPr>
        <w:t>[1</w:t>
      </w:r>
      <w:r w:rsidR="00740BAE">
        <w:rPr>
          <w:b/>
          <w:bCs/>
        </w:rPr>
        <w:t>-TXT</w:t>
      </w:r>
      <w:r w:rsidR="000232AB" w:rsidRPr="00BC37E8">
        <w:rPr>
          <w:b/>
          <w:bCs/>
        </w:rPr>
        <w:t>]</w:t>
      </w:r>
      <w:r w:rsidR="000232AB" w:rsidRPr="00BC37E8">
        <w:t xml:space="preserve">.  </w:t>
      </w:r>
    </w:p>
    <w:p w14:paraId="5AD8A4F6" w14:textId="311404AB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pipetting and spreading oocytes in a thin layer inside a </w:t>
      </w:r>
      <w:proofErr w:type="gramStart"/>
      <w:r w:rsidRPr="00BC37E8">
        <w:rPr>
          <w:lang w:val="en-IN"/>
        </w:rPr>
        <w:t xml:space="preserve">100 </w:t>
      </w:r>
      <w:proofErr w:type="spellStart"/>
      <w:r w:rsidRPr="00BC37E8">
        <w:rPr>
          <w:lang w:val="en-IN"/>
        </w:rPr>
        <w:t>millimeter</w:t>
      </w:r>
      <w:proofErr w:type="spellEnd"/>
      <w:proofErr w:type="gramEnd"/>
      <w:r w:rsidRPr="00BC37E8">
        <w:rPr>
          <w:lang w:val="en-IN"/>
        </w:rPr>
        <w:t xml:space="preserve"> Petri dish.</w:t>
      </w:r>
      <w:r w:rsidR="00740BAE">
        <w:rPr>
          <w:lang w:val="en-IN"/>
        </w:rPr>
        <w:t xml:space="preserve"> </w:t>
      </w:r>
      <w:r w:rsidR="00740BAE" w:rsidRPr="00740BAE">
        <w:rPr>
          <w:b/>
          <w:bCs/>
          <w:lang w:val="en-IN"/>
        </w:rPr>
        <w:t xml:space="preserve">TXT: </w:t>
      </w:r>
      <w:r w:rsidR="00740BAE" w:rsidRPr="00740BAE">
        <w:rPr>
          <w:b/>
          <w:bCs/>
        </w:rPr>
        <w:t>Ensure that the medium does not touch the sides of the dish</w:t>
      </w:r>
      <w:r w:rsidR="00740BAE">
        <w:rPr>
          <w:b/>
          <w:bCs/>
        </w:rPr>
        <w:br/>
      </w:r>
    </w:p>
    <w:p w14:paraId="0074EB2B" w14:textId="0D01ECF9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>Using a dissection microscope</w:t>
      </w:r>
      <w:r w:rsidR="00325F5D">
        <w:t>,</w:t>
      </w:r>
      <w:r w:rsidRPr="00BC37E8">
        <w:t xml:space="preserve"> visualize the germinal vesicle oocytes </w:t>
      </w:r>
      <w:r w:rsidRPr="00BC37E8">
        <w:rPr>
          <w:b/>
          <w:bCs/>
        </w:rPr>
        <w:t>[1]</w:t>
      </w:r>
      <w:r w:rsidRPr="00BC37E8">
        <w:t xml:space="preserve">. </w:t>
      </w:r>
      <w:r w:rsidR="00735B2A" w:rsidRPr="00735B2A">
        <w:rPr>
          <w:lang w:val="en-US"/>
        </w:rPr>
        <w:t>Germinal vesicle oocytes often form cumulus-oocyte complexes</w:t>
      </w:r>
      <w:r w:rsidR="00735B2A">
        <w:rPr>
          <w:lang w:val="en-US"/>
        </w:rPr>
        <w:t>. R</w:t>
      </w:r>
      <w:r w:rsidR="00735B2A" w:rsidRPr="00735B2A">
        <w:rPr>
          <w:lang w:val="en-US"/>
        </w:rPr>
        <w:t>emove cumulus cells by gentle repeated pipetting</w:t>
      </w:r>
      <w:r w:rsidR="00735B2A">
        <w:rPr>
          <w:lang w:val="en-US"/>
        </w:rPr>
        <w:t xml:space="preserve"> </w:t>
      </w:r>
      <w:r w:rsidRPr="00BC37E8">
        <w:rPr>
          <w:b/>
          <w:bCs/>
        </w:rPr>
        <w:t>[2]</w:t>
      </w:r>
      <w:r w:rsidRPr="00BC37E8">
        <w:t>.</w:t>
      </w:r>
    </w:p>
    <w:p w14:paraId="206E873F" w14:textId="0E85A673" w:rsidR="000232AB" w:rsidRDefault="00325F5D" w:rsidP="000232A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2D</w:t>
      </w:r>
    </w:p>
    <w:p w14:paraId="4B473F53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ipetting GV oocytes repeatedly to remove cumulus cells.</w:t>
      </w:r>
    </w:p>
    <w:p w14:paraId="777CA2AD" w14:textId="77777777" w:rsidR="00740BAE" w:rsidRPr="00BC37E8" w:rsidRDefault="00740BAE" w:rsidP="00740BAE">
      <w:pPr>
        <w:pStyle w:val="ShotDescription"/>
        <w:ind w:firstLine="0"/>
        <w:rPr>
          <w:lang w:val="en-IN"/>
        </w:rPr>
      </w:pPr>
    </w:p>
    <w:p w14:paraId="0755246A" w14:textId="404D5394" w:rsidR="000232AB" w:rsidRPr="00BC37E8" w:rsidRDefault="00325F5D" w:rsidP="000232AB">
      <w:pPr>
        <w:pStyle w:val="Narration"/>
        <w:numPr>
          <w:ilvl w:val="1"/>
          <w:numId w:val="3"/>
        </w:numPr>
      </w:pPr>
      <w:r>
        <w:t>Now, u</w:t>
      </w:r>
      <w:r w:rsidR="000232AB" w:rsidRPr="00BC37E8">
        <w:t xml:space="preserve">se a mouth-operated glass pipette </w:t>
      </w:r>
      <w:r>
        <w:t xml:space="preserve">to </w:t>
      </w:r>
      <w:r w:rsidR="000232AB" w:rsidRPr="00BC37E8">
        <w:t xml:space="preserve">collect germinal vesicle oocytes </w:t>
      </w:r>
      <w:r w:rsidR="000232AB" w:rsidRPr="00BC37E8">
        <w:rPr>
          <w:b/>
          <w:bCs/>
        </w:rPr>
        <w:t>[1]</w:t>
      </w:r>
      <w:r w:rsidR="000232AB" w:rsidRPr="00BC37E8">
        <w:t xml:space="preserve">. Transfer them into a </w:t>
      </w:r>
      <w:r w:rsidR="00740BAE" w:rsidRPr="00BC37E8">
        <w:t>20-microliter</w:t>
      </w:r>
      <w:r w:rsidR="000232AB" w:rsidRPr="00BC37E8">
        <w:t xml:space="preserve"> drop of M2 medium with milrinone</w:t>
      </w:r>
      <w:r w:rsidR="00196D7A">
        <w:t xml:space="preserve">, overlaid with light mineral oil, limiting the number </w:t>
      </w:r>
      <w:r w:rsidR="000232AB" w:rsidRPr="00BC37E8">
        <w:t xml:space="preserve">to 30 oocytes per drop </w:t>
      </w:r>
      <w:r w:rsidR="000232AB" w:rsidRPr="00BC37E8">
        <w:rPr>
          <w:b/>
          <w:bCs/>
        </w:rPr>
        <w:t>[2]</w:t>
      </w:r>
      <w:r w:rsidR="000232AB" w:rsidRPr="00BC37E8">
        <w:t>.</w:t>
      </w:r>
    </w:p>
    <w:p w14:paraId="6862BCCA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collecting GV oocytes using a mouth-operated glass pipette.</w:t>
      </w:r>
    </w:p>
    <w:p w14:paraId="2EF179C2" w14:textId="0590B832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transferring GV oocytes into a 20 microliter M2 plus milrinone drop under oil.</w:t>
      </w:r>
      <w:r w:rsidR="00325F5D">
        <w:rPr>
          <w:lang w:val="en-IN"/>
        </w:rPr>
        <w:br/>
      </w:r>
    </w:p>
    <w:p w14:paraId="00D8E24B" w14:textId="20A020D6" w:rsidR="000232AB" w:rsidRPr="00735B2A" w:rsidRDefault="00735B2A" w:rsidP="00735B2A">
      <w:pPr>
        <w:pStyle w:val="Narration"/>
        <w:numPr>
          <w:ilvl w:val="1"/>
          <w:numId w:val="3"/>
        </w:numPr>
      </w:pPr>
      <w:r>
        <w:rPr>
          <w:lang w:val="en-IN"/>
        </w:rPr>
        <w:t>Then, r</w:t>
      </w:r>
      <w:proofErr w:type="spellStart"/>
      <w:r w:rsidR="00196D7A" w:rsidRPr="00196D7A">
        <w:rPr>
          <w:lang w:val="en-US"/>
        </w:rPr>
        <w:t>inse</w:t>
      </w:r>
      <w:proofErr w:type="spellEnd"/>
      <w:r w:rsidR="00196D7A" w:rsidRPr="00196D7A">
        <w:rPr>
          <w:lang w:val="en-US"/>
        </w:rPr>
        <w:t xml:space="preserve"> the</w:t>
      </w:r>
      <w:r>
        <w:rPr>
          <w:lang w:val="en-US"/>
        </w:rPr>
        <w:t xml:space="preserve"> collected </w:t>
      </w:r>
      <w:r w:rsidRPr="00196D7A">
        <w:rPr>
          <w:lang w:val="en-US"/>
        </w:rPr>
        <w:t>germinal vesicle oocytes</w:t>
      </w:r>
      <w:r w:rsidR="00196D7A" w:rsidRPr="00196D7A">
        <w:rPr>
          <w:lang w:val="en-US"/>
        </w:rPr>
        <w:t xml:space="preserve"> through two to three 20</w:t>
      </w:r>
      <w:r w:rsidR="00196D7A">
        <w:rPr>
          <w:lang w:val="en-US"/>
        </w:rPr>
        <w:t>-microliter</w:t>
      </w:r>
      <w:r w:rsidR="00196D7A" w:rsidRPr="00196D7A">
        <w:rPr>
          <w:lang w:val="en-US"/>
        </w:rPr>
        <w:t xml:space="preserve"> drops of M2 with milrinone under mineral oil to remove residual somatic cells</w:t>
      </w:r>
      <w:r w:rsidR="00325F5D">
        <w:t xml:space="preserve"> </w:t>
      </w:r>
      <w:r w:rsidR="00325F5D" w:rsidRPr="00325F5D">
        <w:rPr>
          <w:b/>
          <w:bCs/>
        </w:rPr>
        <w:t>[1</w:t>
      </w:r>
      <w:r w:rsidR="000232AB" w:rsidRPr="00325F5D">
        <w:rPr>
          <w:b/>
          <w:bCs/>
        </w:rPr>
        <w:t>].</w:t>
      </w:r>
      <w:r>
        <w:rPr>
          <w:b/>
          <w:bCs/>
        </w:rPr>
        <w:t xml:space="preserve"> </w:t>
      </w:r>
      <w:r w:rsidR="00BA0834">
        <w:rPr>
          <w:b/>
          <w:bCs/>
        </w:rPr>
        <w:t xml:space="preserve"> </w:t>
      </w:r>
      <w:r w:rsidR="00BA0834" w:rsidRPr="00BA0834">
        <w:t>After that</w:t>
      </w:r>
      <w:r w:rsidR="00BA0834">
        <w:t>,</w:t>
      </w:r>
      <w:r w:rsidR="00BA0834">
        <w:rPr>
          <w:b/>
          <w:bCs/>
        </w:rPr>
        <w:t xml:space="preserve"> </w:t>
      </w:r>
      <w:r w:rsidR="00BA0834">
        <w:rPr>
          <w:lang w:val="en-IN"/>
        </w:rPr>
        <w:t>t</w:t>
      </w:r>
      <w:proofErr w:type="spellStart"/>
      <w:r w:rsidRPr="00BC37E8">
        <w:t>ransfer</w:t>
      </w:r>
      <w:proofErr w:type="spellEnd"/>
      <w:r w:rsidRPr="00BC37E8">
        <w:t xml:space="preserve"> germinal vesicle oocytes into a 30-microliter drop of KSOM</w:t>
      </w:r>
      <w:r>
        <w:t xml:space="preserve"> </w:t>
      </w:r>
      <w:r w:rsidRPr="00325F5D">
        <w:rPr>
          <w:i/>
          <w:iCs/>
          <w:color w:val="EE0000"/>
        </w:rPr>
        <w:t>(K-S-O-M)</w:t>
      </w:r>
      <w:r w:rsidRPr="00325F5D">
        <w:rPr>
          <w:color w:val="EE0000"/>
        </w:rPr>
        <w:t xml:space="preserve"> </w:t>
      </w:r>
      <w:r w:rsidRPr="00BC37E8">
        <w:t xml:space="preserve">medium </w:t>
      </w:r>
      <w:r w:rsidRPr="00BC37E8">
        <w:rPr>
          <w:b/>
          <w:bCs/>
        </w:rPr>
        <w:t>[</w:t>
      </w:r>
      <w:r>
        <w:rPr>
          <w:b/>
          <w:bCs/>
        </w:rPr>
        <w:t>2</w:t>
      </w:r>
      <w:r w:rsidRPr="00BC37E8">
        <w:rPr>
          <w:b/>
          <w:bCs/>
        </w:rPr>
        <w:t>]</w:t>
      </w:r>
      <w:r w:rsidRPr="00BC37E8">
        <w:t xml:space="preserve">. </w:t>
      </w:r>
      <w:r>
        <w:t>To w</w:t>
      </w:r>
      <w:r w:rsidRPr="00BC37E8">
        <w:t>ash out the milrinone</w:t>
      </w:r>
      <w:r>
        <w:t xml:space="preserve">, </w:t>
      </w:r>
      <w:r w:rsidRPr="00BC37E8">
        <w:t xml:space="preserve">sequentially pass the oocytes through five drops of KSOM medium </w:t>
      </w:r>
      <w:r w:rsidRPr="00BC37E8">
        <w:rPr>
          <w:b/>
          <w:bCs/>
        </w:rPr>
        <w:t>[</w:t>
      </w:r>
      <w:r>
        <w:rPr>
          <w:b/>
          <w:bCs/>
        </w:rPr>
        <w:t>3</w:t>
      </w:r>
      <w:r w:rsidRPr="00BC37E8">
        <w:rPr>
          <w:b/>
          <w:bCs/>
        </w:rPr>
        <w:t>]</w:t>
      </w:r>
      <w:r w:rsidRPr="00BC37E8">
        <w:t>.</w:t>
      </w:r>
    </w:p>
    <w:p w14:paraId="1B6E106B" w14:textId="63F33609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</w:t>
      </w:r>
      <w:r w:rsidR="00196D7A">
        <w:rPr>
          <w:lang w:val="en-IN"/>
        </w:rPr>
        <w:t>adding</w:t>
      </w:r>
      <w:r w:rsidRPr="00BC37E8">
        <w:rPr>
          <w:lang w:val="en-IN"/>
        </w:rPr>
        <w:t xml:space="preserve"> GV oocytes </w:t>
      </w:r>
      <w:r w:rsidR="00196D7A">
        <w:rPr>
          <w:lang w:val="en-IN"/>
        </w:rPr>
        <w:t xml:space="preserve">to </w:t>
      </w:r>
      <w:r w:rsidRPr="00BC37E8">
        <w:rPr>
          <w:lang w:val="en-IN"/>
        </w:rPr>
        <w:t>multiple oil-covered M2 milrinone drops to eliminate somatic cells</w:t>
      </w:r>
      <w:r w:rsidR="00735B2A">
        <w:rPr>
          <w:lang w:val="en-IN"/>
        </w:rPr>
        <w:t>.</w:t>
      </w:r>
    </w:p>
    <w:p w14:paraId="77140851" w14:textId="47B23E9A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transferring GV oocytes into a </w:t>
      </w:r>
      <w:proofErr w:type="gramStart"/>
      <w:r w:rsidRPr="00BC37E8">
        <w:rPr>
          <w:lang w:val="en-IN"/>
        </w:rPr>
        <w:t>30 microliter</w:t>
      </w:r>
      <w:proofErr w:type="gramEnd"/>
      <w:r w:rsidRPr="00BC37E8">
        <w:rPr>
          <w:lang w:val="en-IN"/>
        </w:rPr>
        <w:t xml:space="preserve"> drop of KSOM using a pipette.</w:t>
      </w:r>
    </w:p>
    <w:p w14:paraId="569004CF" w14:textId="6396A377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</w:t>
      </w:r>
      <w:r w:rsidR="00325F5D">
        <w:rPr>
          <w:lang w:val="en-IN"/>
        </w:rPr>
        <w:t xml:space="preserve">passing the oocytes </w:t>
      </w:r>
      <w:r w:rsidRPr="00BC37E8">
        <w:rPr>
          <w:lang w:val="en-IN"/>
        </w:rPr>
        <w:t>through five KSOM drops to remove residual milrinone.</w:t>
      </w:r>
      <w:r w:rsidR="00325F5D">
        <w:rPr>
          <w:lang w:val="en-IN"/>
        </w:rPr>
        <w:br/>
      </w:r>
    </w:p>
    <w:p w14:paraId="6E155CED" w14:textId="3F30473D" w:rsidR="000232AB" w:rsidRPr="00BC37E8" w:rsidRDefault="00196D7A" w:rsidP="000232AB">
      <w:pPr>
        <w:pStyle w:val="Narration"/>
        <w:numPr>
          <w:ilvl w:val="1"/>
          <w:numId w:val="3"/>
        </w:numPr>
      </w:pPr>
      <w:r>
        <w:t>Afterward, t</w:t>
      </w:r>
      <w:r w:rsidR="000232AB" w:rsidRPr="00BC37E8">
        <w:t xml:space="preserve">ransfer all </w:t>
      </w:r>
      <w:r w:rsidRPr="00BC37E8">
        <w:t>germinal vesicle</w:t>
      </w:r>
      <w:r w:rsidR="000232AB" w:rsidRPr="00BC37E8">
        <w:t xml:space="preserve"> oocytes into 20 microliter drops of KSOM overlaid with light mineral oil</w:t>
      </w:r>
      <w:r>
        <w:t xml:space="preserve"> </w:t>
      </w:r>
      <w:r w:rsidR="000232AB" w:rsidRPr="00BC37E8">
        <w:rPr>
          <w:b/>
          <w:bCs/>
        </w:rPr>
        <w:t>[1</w:t>
      </w:r>
      <w:r>
        <w:rPr>
          <w:b/>
          <w:bCs/>
        </w:rPr>
        <w:t>-TXT</w:t>
      </w:r>
      <w:r w:rsidR="000232AB" w:rsidRPr="00BC37E8">
        <w:rPr>
          <w:b/>
          <w:bCs/>
        </w:rPr>
        <w:t>]</w:t>
      </w:r>
      <w:r w:rsidR="000232AB" w:rsidRPr="00BC37E8">
        <w:t>. Place the dish into a cell culture incubator</w:t>
      </w:r>
      <w:r w:rsidR="00325F5D">
        <w:t xml:space="preserve"> for 5 hours</w:t>
      </w:r>
      <w:r w:rsidR="000232AB" w:rsidRPr="00BC37E8">
        <w:t xml:space="preserve"> </w:t>
      </w:r>
      <w:r w:rsidR="000232AB" w:rsidRPr="00BC37E8">
        <w:rPr>
          <w:b/>
          <w:bCs/>
        </w:rPr>
        <w:t>[2]</w:t>
      </w:r>
      <w:r w:rsidR="000232AB" w:rsidRPr="00BC37E8">
        <w:t>.</w:t>
      </w:r>
    </w:p>
    <w:p w14:paraId="449AE73C" w14:textId="68B29EDC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dispensing GV oocytes into separate 20 microliter KSOM drops</w:t>
      </w:r>
      <w:r w:rsidR="00196D7A">
        <w:rPr>
          <w:lang w:val="en-IN"/>
        </w:rPr>
        <w:t xml:space="preserve">. </w:t>
      </w:r>
      <w:r w:rsidR="00196D7A" w:rsidRPr="00196D7A">
        <w:rPr>
          <w:b/>
          <w:bCs/>
          <w:lang w:val="en-IN"/>
        </w:rPr>
        <w:t xml:space="preserve">TXT: </w:t>
      </w:r>
      <w:r w:rsidR="00196D7A" w:rsidRPr="00196D7A">
        <w:rPr>
          <w:b/>
          <w:bCs/>
          <w:lang w:val="en-IN"/>
        </w:rPr>
        <w:lastRenderedPageBreak/>
        <w:t>Place maximum 30 oocyte/drop</w:t>
      </w:r>
    </w:p>
    <w:p w14:paraId="05A5BB72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lacing the Petri dish into a 37 degrees Celsius incubator with 5 percent carbon dioxide.</w:t>
      </w:r>
    </w:p>
    <w:p w14:paraId="6162DD3A" w14:textId="77777777" w:rsidR="00325F5D" w:rsidRPr="00BC37E8" w:rsidRDefault="00325F5D" w:rsidP="00325F5D">
      <w:pPr>
        <w:pStyle w:val="ShotDescription"/>
        <w:ind w:firstLine="0"/>
        <w:rPr>
          <w:lang w:val="en-IN"/>
        </w:rPr>
      </w:pPr>
    </w:p>
    <w:p w14:paraId="46344D51" w14:textId="473981C5" w:rsidR="000232AB" w:rsidRPr="00BC37E8" w:rsidRDefault="00196D7A" w:rsidP="000232AB">
      <w:pPr>
        <w:pStyle w:val="Narration"/>
        <w:numPr>
          <w:ilvl w:val="1"/>
          <w:numId w:val="3"/>
        </w:numPr>
      </w:pPr>
      <w:r>
        <w:t>Then,</w:t>
      </w:r>
      <w:r w:rsidR="00735B2A">
        <w:t xml:space="preserve"> </w:t>
      </w:r>
      <w:r>
        <w:t>t</w:t>
      </w:r>
      <w:r w:rsidR="000232AB" w:rsidRPr="00BC37E8">
        <w:t>ransfer 5 to 10 oocytes</w:t>
      </w:r>
      <w:r w:rsidR="008C5B21">
        <w:t xml:space="preserve"> </w:t>
      </w:r>
      <w:r w:rsidR="000232AB" w:rsidRPr="00BC37E8">
        <w:t xml:space="preserve">into a </w:t>
      </w:r>
      <w:r w:rsidR="008C5B21" w:rsidRPr="00BC37E8">
        <w:t>30-microliter</w:t>
      </w:r>
      <w:r w:rsidR="000232AB" w:rsidRPr="00BC37E8">
        <w:t xml:space="preserve"> drop of hypotonic solution </w:t>
      </w:r>
      <w:r>
        <w:t>and i</w:t>
      </w:r>
      <w:r w:rsidR="000232AB" w:rsidRPr="00BC37E8">
        <w:t xml:space="preserve">ncubate for 5 to 10 minutes </w:t>
      </w:r>
      <w:r w:rsidR="000232AB" w:rsidRPr="00BC37E8">
        <w:rPr>
          <w:b/>
          <w:bCs/>
        </w:rPr>
        <w:t>[</w:t>
      </w:r>
      <w:r>
        <w:rPr>
          <w:b/>
          <w:bCs/>
        </w:rPr>
        <w:t>1</w:t>
      </w:r>
      <w:r w:rsidR="000232AB" w:rsidRPr="00BC37E8">
        <w:rPr>
          <w:b/>
          <w:bCs/>
        </w:rPr>
        <w:t>]</w:t>
      </w:r>
      <w:r w:rsidR="000232AB" w:rsidRPr="00BC37E8">
        <w:t>.</w:t>
      </w:r>
    </w:p>
    <w:p w14:paraId="5F870759" w14:textId="79341E9D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transferring oocytes with minimal KSOM into a </w:t>
      </w:r>
      <w:proofErr w:type="gramStart"/>
      <w:r w:rsidRPr="00BC37E8">
        <w:rPr>
          <w:lang w:val="en-IN"/>
        </w:rPr>
        <w:t>30 microliter</w:t>
      </w:r>
      <w:proofErr w:type="gramEnd"/>
      <w:r w:rsidRPr="00BC37E8">
        <w:rPr>
          <w:lang w:val="en-IN"/>
        </w:rPr>
        <w:t xml:space="preserve"> drop of hypotonic solution.</w:t>
      </w:r>
    </w:p>
    <w:p w14:paraId="5A31C2E3" w14:textId="373F8E7D" w:rsidR="000232AB" w:rsidRPr="00BC37E8" w:rsidRDefault="000232AB" w:rsidP="00F42290">
      <w:pPr>
        <w:pStyle w:val="ShotDescription"/>
        <w:ind w:left="907" w:firstLine="0"/>
        <w:rPr>
          <w:lang w:val="en-IN"/>
        </w:rPr>
      </w:pPr>
    </w:p>
    <w:p w14:paraId="420E6B56" w14:textId="51A2BB78" w:rsidR="000232AB" w:rsidRPr="00BC37E8" w:rsidRDefault="00F42290" w:rsidP="00F42290">
      <w:pPr>
        <w:pStyle w:val="Narration"/>
        <w:numPr>
          <w:ilvl w:val="1"/>
          <w:numId w:val="3"/>
        </w:numPr>
      </w:pPr>
      <w:r>
        <w:t>Next, p</w:t>
      </w:r>
      <w:r w:rsidR="000232AB" w:rsidRPr="00BC37E8">
        <w:t xml:space="preserve">ipette approximately 1 microliter of acidified water onto one square of a prepared slide </w:t>
      </w:r>
      <w:r w:rsidR="000232AB" w:rsidRPr="00BC37E8">
        <w:rPr>
          <w:b/>
          <w:bCs/>
        </w:rPr>
        <w:t>[1]</w:t>
      </w:r>
      <w:r w:rsidR="000232AB" w:rsidRPr="00BC37E8">
        <w:t>.</w:t>
      </w:r>
      <w:r>
        <w:t xml:space="preserve"> </w:t>
      </w:r>
      <w:r w:rsidRPr="00BC37E8">
        <w:t xml:space="preserve">Using a mouth-operated glass pipette with a diameter of 100 to </w:t>
      </w:r>
      <w:r>
        <w:t xml:space="preserve">150 </w:t>
      </w:r>
      <w:proofErr w:type="spellStart"/>
      <w:r>
        <w:t>micrometers</w:t>
      </w:r>
      <w:proofErr w:type="spellEnd"/>
      <w:r w:rsidRPr="00BC37E8">
        <w:t>, quickly transfer one oocyte from the hypotonic solution into the acidified water drop on the slide</w:t>
      </w:r>
      <w:r>
        <w:t xml:space="preserve"> </w:t>
      </w:r>
      <w:r w:rsidRPr="00BC37E8">
        <w:rPr>
          <w:b/>
          <w:bCs/>
        </w:rPr>
        <w:t>[2</w:t>
      </w:r>
      <w:r w:rsidR="00735B2A">
        <w:rPr>
          <w:b/>
          <w:bCs/>
        </w:rPr>
        <w:t>-TX</w:t>
      </w:r>
      <w:r w:rsidR="004842E6">
        <w:rPr>
          <w:b/>
          <w:bCs/>
        </w:rPr>
        <w:t>T</w:t>
      </w:r>
      <w:r w:rsidRPr="00BC37E8">
        <w:rPr>
          <w:b/>
          <w:bCs/>
        </w:rPr>
        <w:t>]</w:t>
      </w:r>
      <w:r w:rsidRPr="00BC37E8">
        <w:t xml:space="preserve">. </w:t>
      </w:r>
      <w:r>
        <w:t>With</w:t>
      </w:r>
      <w:r w:rsidRPr="00BC37E8">
        <w:t xml:space="preserve"> the same pipette, remove a small amount of liquid until the oocyte adheres to the slide surface </w:t>
      </w:r>
      <w:r w:rsidRPr="00BC37E8">
        <w:rPr>
          <w:b/>
          <w:bCs/>
        </w:rPr>
        <w:t>[3]</w:t>
      </w:r>
      <w:r w:rsidRPr="00BC37E8">
        <w:t>.</w:t>
      </w:r>
    </w:p>
    <w:p w14:paraId="3E389929" w14:textId="77777777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pipetting a small drop of acidified water onto a square section of the prepared slide.</w:t>
      </w:r>
    </w:p>
    <w:p w14:paraId="67E7781A" w14:textId="62C99E5D" w:rsidR="000232AB" w:rsidRPr="00F42290" w:rsidRDefault="000232AB" w:rsidP="00F42290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transferring one oocyte into the acidified water drop using a mouth-operated pipette.</w:t>
      </w:r>
      <w:r w:rsidR="00F42290">
        <w:rPr>
          <w:lang w:val="en-IN"/>
        </w:rPr>
        <w:t xml:space="preserve"> </w:t>
      </w:r>
      <w:r w:rsidR="00F42290" w:rsidRPr="00F42290">
        <w:rPr>
          <w:b/>
          <w:bCs/>
          <w:lang w:val="en-IN"/>
        </w:rPr>
        <w:t xml:space="preserve">TXT: </w:t>
      </w:r>
      <w:r w:rsidR="00F42290" w:rsidRPr="00F42290">
        <w:rPr>
          <w:b/>
          <w:bCs/>
        </w:rPr>
        <w:t>Minimize hypotonic solution transfer with the oocyte</w:t>
      </w:r>
    </w:p>
    <w:p w14:paraId="35F75F74" w14:textId="1794FB6B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removing excess fluid from the drop until the oocyte sticks to the slide.</w:t>
      </w:r>
      <w:r w:rsidR="008C5B21">
        <w:rPr>
          <w:lang w:val="en-IN"/>
        </w:rPr>
        <w:br/>
      </w:r>
    </w:p>
    <w:p w14:paraId="6E15AF18" w14:textId="32740E01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Quickly switch to a glass pipette tip with a </w:t>
      </w:r>
      <w:r w:rsidR="00F42290" w:rsidRPr="00BC37E8">
        <w:t>150-micrometer</w:t>
      </w:r>
      <w:r w:rsidRPr="00BC37E8">
        <w:t xml:space="preserve"> diameter </w:t>
      </w:r>
      <w:r w:rsidRPr="00BC37E8">
        <w:rPr>
          <w:b/>
          <w:bCs/>
        </w:rPr>
        <w:t>[1]</w:t>
      </w:r>
      <w:r w:rsidRPr="00BC37E8">
        <w:t xml:space="preserve">. Add one drop of freshly prepared </w:t>
      </w:r>
      <w:proofErr w:type="spellStart"/>
      <w:r w:rsidRPr="00BC37E8">
        <w:t>Carnoy’s</w:t>
      </w:r>
      <w:proofErr w:type="spellEnd"/>
      <w:r w:rsidRPr="00BC37E8">
        <w:t xml:space="preserve"> fixative</w:t>
      </w:r>
      <w:r w:rsidR="008C5B21">
        <w:t xml:space="preserve"> </w:t>
      </w:r>
      <w:r w:rsidRPr="00BC37E8">
        <w:t xml:space="preserve">to the oocyte </w:t>
      </w:r>
      <w:r w:rsidRPr="00BC37E8">
        <w:rPr>
          <w:b/>
          <w:bCs/>
        </w:rPr>
        <w:t>[2]</w:t>
      </w:r>
      <w:r w:rsidRPr="00BC37E8">
        <w:t xml:space="preserve">. Allow the fixative to spread over the slide until the oocyte appears to dissolve, with the zona pellucida breaking and the cell bursting </w:t>
      </w:r>
      <w:r w:rsidRPr="00BC37E8">
        <w:rPr>
          <w:b/>
          <w:bCs/>
        </w:rPr>
        <w:t>[3]</w:t>
      </w:r>
      <w:r w:rsidRPr="00BC37E8">
        <w:t>.</w:t>
      </w:r>
    </w:p>
    <w:p w14:paraId="50EB1046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switching to a </w:t>
      </w:r>
      <w:proofErr w:type="gramStart"/>
      <w:r w:rsidRPr="00BC37E8">
        <w:rPr>
          <w:lang w:val="en-IN"/>
        </w:rPr>
        <w:t xml:space="preserve">150 </w:t>
      </w:r>
      <w:proofErr w:type="spellStart"/>
      <w:r w:rsidRPr="00BC37E8">
        <w:rPr>
          <w:lang w:val="en-IN"/>
        </w:rPr>
        <w:t>micrometer</w:t>
      </w:r>
      <w:proofErr w:type="spellEnd"/>
      <w:proofErr w:type="gramEnd"/>
      <w:r w:rsidRPr="00BC37E8">
        <w:rPr>
          <w:lang w:val="en-IN"/>
        </w:rPr>
        <w:t xml:space="preserve"> pipette tip.</w:t>
      </w:r>
    </w:p>
    <w:p w14:paraId="64DC1E47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 xml:space="preserve">Talent adding a drop of </w:t>
      </w:r>
      <w:proofErr w:type="spellStart"/>
      <w:r w:rsidRPr="00BC37E8">
        <w:rPr>
          <w:lang w:val="en-IN"/>
        </w:rPr>
        <w:t>Carnoy’s</w:t>
      </w:r>
      <w:proofErr w:type="spellEnd"/>
      <w:r w:rsidRPr="00BC37E8">
        <w:rPr>
          <w:lang w:val="en-IN"/>
        </w:rPr>
        <w:t xml:space="preserve"> fixative to the oocyte.</w:t>
      </w:r>
    </w:p>
    <w:p w14:paraId="6B826341" w14:textId="497DEF9E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Close-up showing the oocyte losing distinct shape as the fixative disperses and the zona pellucida dissolves.</w:t>
      </w:r>
      <w:r w:rsidR="008C5B21">
        <w:rPr>
          <w:lang w:val="en-IN"/>
        </w:rPr>
        <w:br/>
      </w:r>
    </w:p>
    <w:p w14:paraId="0426B02D" w14:textId="4C355E1A" w:rsidR="000232AB" w:rsidRPr="00BC37E8" w:rsidRDefault="000232AB" w:rsidP="000232AB">
      <w:pPr>
        <w:pStyle w:val="Narration"/>
        <w:numPr>
          <w:ilvl w:val="1"/>
          <w:numId w:val="3"/>
        </w:numPr>
      </w:pPr>
      <w:r w:rsidRPr="00BC37E8">
        <w:t xml:space="preserve">As the front edge of the fixative begins to contract, add 2 to 3 more drops of </w:t>
      </w:r>
      <w:proofErr w:type="spellStart"/>
      <w:r w:rsidRPr="00BC37E8">
        <w:t>Carnoy’s</w:t>
      </w:r>
      <w:proofErr w:type="spellEnd"/>
      <w:r w:rsidRPr="00BC37E8">
        <w:t xml:space="preserve"> fixative </w:t>
      </w:r>
      <w:r w:rsidRPr="00BC37E8">
        <w:rPr>
          <w:b/>
          <w:bCs/>
        </w:rPr>
        <w:t>[1]</w:t>
      </w:r>
      <w:r w:rsidRPr="00BC37E8">
        <w:t xml:space="preserve">. Gently blow on the slide to accelerate the drying process </w:t>
      </w:r>
      <w:r w:rsidRPr="00BC37E8">
        <w:rPr>
          <w:b/>
          <w:bCs/>
        </w:rPr>
        <w:t>[2</w:t>
      </w:r>
      <w:r w:rsidR="008C5B21">
        <w:rPr>
          <w:b/>
          <w:bCs/>
        </w:rPr>
        <w:t>-TXT</w:t>
      </w:r>
      <w:r w:rsidRPr="00BC37E8">
        <w:rPr>
          <w:b/>
          <w:bCs/>
        </w:rPr>
        <w:t>]</w:t>
      </w:r>
      <w:r w:rsidRPr="00BC37E8">
        <w:t>.</w:t>
      </w:r>
    </w:p>
    <w:p w14:paraId="5B414FB0" w14:textId="77777777" w:rsidR="000232AB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adding additional drops of fixative as the solution contracts.</w:t>
      </w:r>
    </w:p>
    <w:p w14:paraId="739B0C9E" w14:textId="5DF50465" w:rsidR="000232AB" w:rsidRPr="00BC37E8" w:rsidRDefault="000232AB" w:rsidP="000232AB">
      <w:pPr>
        <w:pStyle w:val="ShotDescription"/>
        <w:numPr>
          <w:ilvl w:val="2"/>
          <w:numId w:val="3"/>
        </w:numPr>
        <w:rPr>
          <w:lang w:val="en-IN"/>
        </w:rPr>
      </w:pPr>
      <w:r w:rsidRPr="00BC37E8">
        <w:rPr>
          <w:lang w:val="en-IN"/>
        </w:rPr>
        <w:t>Talent gently blowing on the slide to promote drying.</w:t>
      </w:r>
      <w:r w:rsidR="008C5B21">
        <w:rPr>
          <w:lang w:val="en-IN"/>
        </w:rPr>
        <w:t xml:space="preserve"> </w:t>
      </w:r>
      <w:r w:rsidR="008C5B21" w:rsidRPr="008C5B21">
        <w:rPr>
          <w:b/>
          <w:bCs/>
          <w:lang w:val="en-IN"/>
        </w:rPr>
        <w:t>TXT: Stain slides with Giemsa</w:t>
      </w:r>
    </w:p>
    <w:p w14:paraId="1E400901" w14:textId="77777777" w:rsidR="000232AB" w:rsidRPr="00BC37E8" w:rsidRDefault="000232AB" w:rsidP="000232AB">
      <w:pPr>
        <w:rPr>
          <w:lang w:val="en-IN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163528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D6A57">
        <w:rPr>
          <w:rFonts w:eastAsia="Times New Roman" w:cstheme="minorHAnsi"/>
          <w:bCs/>
        </w:rPr>
        <w:t>1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62089B" w14:textId="77777777" w:rsidR="00536219" w:rsidRPr="00D21AF5" w:rsidRDefault="00536219" w:rsidP="00536219">
      <w:pPr>
        <w:widowControl w:val="0"/>
        <w:jc w:val="both"/>
        <w:rPr>
          <w:lang w:val="en-IN"/>
        </w:rPr>
      </w:pPr>
    </w:p>
    <w:p w14:paraId="5AF10F67" w14:textId="1BC61A58" w:rsidR="00536219" w:rsidRDefault="00536219" w:rsidP="00412645">
      <w:pPr>
        <w:pStyle w:val="Narration"/>
        <w:numPr>
          <w:ilvl w:val="1"/>
          <w:numId w:val="3"/>
        </w:numPr>
      </w:pPr>
      <w:commentRangeStart w:id="2"/>
      <w:r w:rsidRPr="00D21AF5">
        <w:t xml:space="preserve">HORMAD1 </w:t>
      </w:r>
      <w:commentRangeEnd w:id="2"/>
      <w:r w:rsidR="008C5B21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D21AF5">
        <w:t>colocalized with SYCP3</w:t>
      </w:r>
      <w:r w:rsidR="008C5B21">
        <w:t xml:space="preserve"> </w:t>
      </w:r>
      <w:r w:rsidR="008C5B21" w:rsidRPr="008C5B21">
        <w:rPr>
          <w:i/>
          <w:iCs/>
          <w:color w:val="EE0000"/>
        </w:rPr>
        <w:t>(S-Y-C-P-</w:t>
      </w:r>
      <w:r w:rsidR="008C5B21">
        <w:rPr>
          <w:i/>
          <w:iCs/>
          <w:color w:val="EE0000"/>
        </w:rPr>
        <w:t>T</w:t>
      </w:r>
      <w:r w:rsidR="008C5B21" w:rsidRPr="008C5B21">
        <w:rPr>
          <w:i/>
          <w:iCs/>
          <w:color w:val="EE0000"/>
        </w:rPr>
        <w:t>hree)</w:t>
      </w:r>
      <w:r w:rsidRPr="008C5B21">
        <w:rPr>
          <w:color w:val="EE0000"/>
        </w:rPr>
        <w:t xml:space="preserve"> </w:t>
      </w:r>
      <w:r w:rsidRPr="00D21AF5">
        <w:t xml:space="preserve">during zygonema </w:t>
      </w:r>
      <w:r w:rsidRPr="00D21AF5">
        <w:rPr>
          <w:b/>
        </w:rPr>
        <w:t>[1]</w:t>
      </w:r>
      <w:r w:rsidRPr="00D21AF5">
        <w:t xml:space="preserve"> and diplonema, marking </w:t>
      </w:r>
      <w:proofErr w:type="spellStart"/>
      <w:r w:rsidRPr="00D21AF5">
        <w:t>unsynapsed</w:t>
      </w:r>
      <w:proofErr w:type="spellEnd"/>
      <w:r w:rsidRPr="00D21AF5">
        <w:t xml:space="preserve"> and </w:t>
      </w:r>
      <w:proofErr w:type="spellStart"/>
      <w:r w:rsidRPr="00D21AF5">
        <w:t>desynapsed</w:t>
      </w:r>
      <w:proofErr w:type="spellEnd"/>
      <w:r w:rsidRPr="00D21AF5">
        <w:t xml:space="preserve"> regions, respectively </w:t>
      </w:r>
      <w:r w:rsidRPr="00D21AF5">
        <w:rPr>
          <w:b/>
        </w:rPr>
        <w:t>[</w:t>
      </w:r>
      <w:r w:rsidR="000D3D70">
        <w:rPr>
          <w:b/>
        </w:rPr>
        <w:t>2</w:t>
      </w:r>
      <w:r w:rsidRPr="00D21AF5">
        <w:rPr>
          <w:b/>
        </w:rPr>
        <w:t>]</w:t>
      </w:r>
      <w:r w:rsidRPr="00D21AF5">
        <w:t>.</w:t>
      </w:r>
      <w:r w:rsidR="00AD6A57">
        <w:t xml:space="preserve"> </w:t>
      </w:r>
      <w:r w:rsidR="00412645" w:rsidRPr="00D21AF5">
        <w:t xml:space="preserve">In pachytene-like oocytes, defects in synapsis ranged from forked axes and partial asynapsis </w:t>
      </w:r>
      <w:r w:rsidR="00412645" w:rsidRPr="00D21AF5">
        <w:rPr>
          <w:b/>
        </w:rPr>
        <w:t>[</w:t>
      </w:r>
      <w:r w:rsidR="00412645">
        <w:rPr>
          <w:b/>
        </w:rPr>
        <w:t>3</w:t>
      </w:r>
      <w:r w:rsidR="00412645" w:rsidRPr="00D21AF5">
        <w:rPr>
          <w:b/>
        </w:rPr>
        <w:t>]</w:t>
      </w:r>
      <w:r w:rsidR="00412645" w:rsidRPr="00D21AF5">
        <w:t xml:space="preserve"> to severe asynapsis and heterologous interactions </w:t>
      </w:r>
      <w:r w:rsidR="00412645" w:rsidRPr="00D21AF5">
        <w:rPr>
          <w:b/>
        </w:rPr>
        <w:t>[</w:t>
      </w:r>
      <w:r w:rsidR="00412645">
        <w:rPr>
          <w:b/>
        </w:rPr>
        <w:t>4</w:t>
      </w:r>
      <w:r w:rsidR="00412645" w:rsidRPr="00D21AF5">
        <w:rPr>
          <w:b/>
        </w:rPr>
        <w:t>]</w:t>
      </w:r>
      <w:r w:rsidR="00412645" w:rsidRPr="00D21AF5">
        <w:t>.</w:t>
      </w:r>
    </w:p>
    <w:p w14:paraId="6CE8CE3D" w14:textId="459709AD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A. </w:t>
      </w:r>
      <w:r w:rsidRPr="000D3D70">
        <w:rPr>
          <w:i/>
          <w:iCs/>
          <w:color w:val="0000FF"/>
          <w:lang w:val="en-IN"/>
        </w:rPr>
        <w:t xml:space="preserve">Video editor: Highlight the </w:t>
      </w:r>
      <w:r w:rsidR="00AD6A57">
        <w:rPr>
          <w:i/>
          <w:iCs/>
          <w:color w:val="0000FF"/>
          <w:lang w:val="en-IN"/>
        </w:rPr>
        <w:t>Zygonema</w:t>
      </w:r>
      <w:r w:rsidRPr="000D3D70">
        <w:rPr>
          <w:i/>
          <w:iCs/>
          <w:color w:val="0000FF"/>
          <w:lang w:val="en-IN"/>
        </w:rPr>
        <w:t xml:space="preserve"> panel</w:t>
      </w:r>
    </w:p>
    <w:p w14:paraId="6D361758" w14:textId="59B10CBB" w:rsidR="000D3D70" w:rsidRPr="00412645" w:rsidRDefault="00536219" w:rsidP="00412645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A. </w:t>
      </w:r>
      <w:r w:rsidRPr="000D3D70">
        <w:rPr>
          <w:i/>
          <w:iCs/>
          <w:color w:val="0000FF"/>
          <w:lang w:val="en-IN"/>
        </w:rPr>
        <w:t>Video editor: Highlight the diplonema panel</w:t>
      </w:r>
      <w:r w:rsidRPr="00D21AF5">
        <w:rPr>
          <w:lang w:val="en-IN"/>
        </w:rPr>
        <w:t>.</w:t>
      </w:r>
    </w:p>
    <w:p w14:paraId="1AAB4AEC" w14:textId="77777777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B. </w:t>
      </w:r>
      <w:r w:rsidRPr="000D3D70">
        <w:rPr>
          <w:i/>
          <w:iCs/>
          <w:color w:val="0000FF"/>
          <w:lang w:val="en-IN"/>
        </w:rPr>
        <w:t xml:space="preserve">Video editor: Highlight the left two panels </w:t>
      </w:r>
      <w:proofErr w:type="spellStart"/>
      <w:r w:rsidRPr="000D3D70">
        <w:rPr>
          <w:i/>
          <w:iCs/>
          <w:color w:val="0000FF"/>
          <w:lang w:val="en-IN"/>
        </w:rPr>
        <w:t>labeled</w:t>
      </w:r>
      <w:proofErr w:type="spellEnd"/>
      <w:r w:rsidRPr="000D3D70">
        <w:rPr>
          <w:i/>
          <w:iCs/>
          <w:color w:val="0000FF"/>
          <w:lang w:val="en-IN"/>
        </w:rPr>
        <w:t xml:space="preserve"> “Fork/Bubble” and “Partial/Complete Asynapsis</w:t>
      </w:r>
      <w:r w:rsidRPr="00D21AF5">
        <w:rPr>
          <w:lang w:val="en-IN"/>
        </w:rPr>
        <w:t>”.</w:t>
      </w:r>
    </w:p>
    <w:p w14:paraId="3866100F" w14:textId="77777777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B. </w:t>
      </w:r>
      <w:r w:rsidRPr="000D3D70">
        <w:rPr>
          <w:i/>
          <w:iCs/>
          <w:color w:val="0000FF"/>
          <w:lang w:val="en-IN"/>
        </w:rPr>
        <w:t xml:space="preserve">Video editor: Highlight the right two panels </w:t>
      </w:r>
      <w:proofErr w:type="spellStart"/>
      <w:r w:rsidRPr="000D3D70">
        <w:rPr>
          <w:i/>
          <w:iCs/>
          <w:color w:val="0000FF"/>
          <w:lang w:val="en-IN"/>
        </w:rPr>
        <w:t>labeled</w:t>
      </w:r>
      <w:proofErr w:type="spellEnd"/>
      <w:r w:rsidRPr="000D3D70">
        <w:rPr>
          <w:i/>
          <w:iCs/>
          <w:color w:val="0000FF"/>
          <w:lang w:val="en-IN"/>
        </w:rPr>
        <w:t xml:space="preserve"> “Heterologous Interactions” and “Severe Asynapsis” with visible arrows</w:t>
      </w:r>
      <w:r w:rsidRPr="00D21AF5">
        <w:rPr>
          <w:lang w:val="en-IN"/>
        </w:rPr>
        <w:t>.</w:t>
      </w:r>
    </w:p>
    <w:p w14:paraId="3E82DE80" w14:textId="0E3F3469" w:rsidR="00536219" w:rsidRDefault="00536219" w:rsidP="00536219">
      <w:pPr>
        <w:pStyle w:val="Narration"/>
        <w:numPr>
          <w:ilvl w:val="1"/>
          <w:numId w:val="3"/>
        </w:numPr>
      </w:pPr>
      <w:r w:rsidRPr="00D21AF5">
        <w:t>Quantitative fluorescence profiling demonstrated that full synapsis produced overlapping SYCP1</w:t>
      </w:r>
      <w:r w:rsidR="008C5B21">
        <w:t xml:space="preserve"> </w:t>
      </w:r>
      <w:r w:rsidR="008C5B21" w:rsidRPr="008C5B21">
        <w:rPr>
          <w:i/>
          <w:iCs/>
          <w:color w:val="EE0000"/>
        </w:rPr>
        <w:t>(S-Y-C-P-</w:t>
      </w:r>
      <w:r w:rsidR="008C5B21">
        <w:rPr>
          <w:i/>
          <w:iCs/>
          <w:color w:val="EE0000"/>
        </w:rPr>
        <w:t>One</w:t>
      </w:r>
      <w:r w:rsidR="008C5B21" w:rsidRPr="008C5B21">
        <w:rPr>
          <w:i/>
          <w:iCs/>
          <w:color w:val="EE0000"/>
        </w:rPr>
        <w:t>)</w:t>
      </w:r>
      <w:r w:rsidRPr="00D21AF5">
        <w:t xml:space="preserve"> and SYCP3 signals </w:t>
      </w:r>
      <w:r w:rsidRPr="00D21AF5">
        <w:rPr>
          <w:b/>
        </w:rPr>
        <w:t>[1]</w:t>
      </w:r>
      <w:r w:rsidRPr="00D21AF5">
        <w:t xml:space="preserve">, while complete asynapsis showed exclusive HORMAD1 and SYCP3 signals </w:t>
      </w:r>
      <w:r w:rsidRPr="00D21AF5">
        <w:rPr>
          <w:b/>
        </w:rPr>
        <w:t>[2]</w:t>
      </w:r>
      <w:r w:rsidRPr="00D21AF5">
        <w:t>.</w:t>
      </w:r>
    </w:p>
    <w:p w14:paraId="3D9EA02E" w14:textId="4E5B1A86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C. </w:t>
      </w:r>
      <w:r w:rsidRPr="00412645">
        <w:rPr>
          <w:i/>
          <w:iCs/>
          <w:color w:val="0000FF"/>
          <w:lang w:val="en-IN"/>
        </w:rPr>
        <w:t>Video editor: Highlight the left intensity graph and zoom in on the blue and red lines.</w:t>
      </w:r>
    </w:p>
    <w:p w14:paraId="0973C9B9" w14:textId="77777777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3C. </w:t>
      </w:r>
      <w:r w:rsidRPr="00412645">
        <w:rPr>
          <w:i/>
          <w:iCs/>
          <w:color w:val="0000FF"/>
          <w:lang w:val="en-IN"/>
        </w:rPr>
        <w:t>Video editor: Highlight the right intensity graph and emphasize the green and red lines diverging from the blue</w:t>
      </w:r>
      <w:r w:rsidRPr="00D21AF5">
        <w:rPr>
          <w:lang w:val="en-IN"/>
        </w:rPr>
        <w:t>.</w:t>
      </w:r>
    </w:p>
    <w:p w14:paraId="3A0E7CD9" w14:textId="05B7906B" w:rsidR="00536219" w:rsidRDefault="00536219" w:rsidP="00412645">
      <w:pPr>
        <w:pStyle w:val="Narration"/>
        <w:numPr>
          <w:ilvl w:val="1"/>
          <w:numId w:val="3"/>
        </w:numPr>
      </w:pPr>
      <w:r w:rsidRPr="00D21AF5">
        <w:t xml:space="preserve">In zygotene oocytes, over 200 RAD51 </w:t>
      </w:r>
      <w:r w:rsidR="008C5B21" w:rsidRPr="008C5B21">
        <w:rPr>
          <w:i/>
          <w:iCs/>
          <w:color w:val="EE0000"/>
        </w:rPr>
        <w:t>(Rad-Fifty-One)</w:t>
      </w:r>
      <w:r w:rsidR="008C5B21">
        <w:t xml:space="preserve"> </w:t>
      </w:r>
      <w:r w:rsidRPr="00D21AF5">
        <w:t xml:space="preserve">foci were detected along </w:t>
      </w:r>
      <w:proofErr w:type="spellStart"/>
      <w:r w:rsidRPr="00D21AF5">
        <w:t>unsynapsed</w:t>
      </w:r>
      <w:proofErr w:type="spellEnd"/>
      <w:r w:rsidRPr="00D21AF5">
        <w:t xml:space="preserve"> SYCP3 axes, indicating widespread double-strand break formation </w:t>
      </w:r>
      <w:r w:rsidRPr="00D21AF5">
        <w:rPr>
          <w:b/>
        </w:rPr>
        <w:t>[1]</w:t>
      </w:r>
      <w:r w:rsidRPr="00D21AF5">
        <w:t>.</w:t>
      </w:r>
      <w:r w:rsidR="00412645">
        <w:t xml:space="preserve"> </w:t>
      </w:r>
      <w:r w:rsidR="00412645" w:rsidRPr="00D21AF5">
        <w:t xml:space="preserve">Mid-pachytene oocytes showed minimal RAD51 foci in </w:t>
      </w:r>
      <w:r w:rsidR="00AD6A57">
        <w:t>wild-type</w:t>
      </w:r>
      <w:r w:rsidR="00412645" w:rsidRPr="00D21AF5">
        <w:t xml:space="preserve"> cells </w:t>
      </w:r>
      <w:r w:rsidR="00412645" w:rsidRPr="00D21AF5">
        <w:rPr>
          <w:b/>
        </w:rPr>
        <w:t>[</w:t>
      </w:r>
      <w:r w:rsidR="00412645">
        <w:rPr>
          <w:b/>
        </w:rPr>
        <w:t>2</w:t>
      </w:r>
      <w:r w:rsidR="00412645" w:rsidRPr="00D21AF5">
        <w:rPr>
          <w:b/>
        </w:rPr>
        <w:t>]</w:t>
      </w:r>
      <w:r w:rsidR="00412645" w:rsidRPr="00D21AF5">
        <w:t xml:space="preserve">, but persistent foci in defective oocytes suggested incomplete DNA repair </w:t>
      </w:r>
      <w:r w:rsidR="00412645" w:rsidRPr="00D21AF5">
        <w:rPr>
          <w:b/>
        </w:rPr>
        <w:t>[</w:t>
      </w:r>
      <w:r w:rsidR="00412645">
        <w:rPr>
          <w:b/>
        </w:rPr>
        <w:t>3</w:t>
      </w:r>
      <w:r w:rsidR="00412645" w:rsidRPr="00D21AF5">
        <w:rPr>
          <w:b/>
        </w:rPr>
        <w:t>]</w:t>
      </w:r>
      <w:r w:rsidR="00412645" w:rsidRPr="00D21AF5">
        <w:t>.</w:t>
      </w:r>
    </w:p>
    <w:p w14:paraId="58D864FA" w14:textId="10B67391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4. </w:t>
      </w:r>
      <w:r w:rsidRPr="00412645">
        <w:rPr>
          <w:i/>
          <w:iCs/>
          <w:color w:val="0000FF"/>
          <w:lang w:val="en-IN"/>
        </w:rPr>
        <w:t xml:space="preserve">Video editor: Highlight </w:t>
      </w:r>
      <w:r w:rsidR="00412645" w:rsidRPr="00412645">
        <w:rPr>
          <w:i/>
          <w:iCs/>
          <w:color w:val="0000FF"/>
          <w:lang w:val="en-IN"/>
        </w:rPr>
        <w:t>4A</w:t>
      </w:r>
      <w:r w:rsidRPr="00412645">
        <w:rPr>
          <w:i/>
          <w:iCs/>
          <w:color w:val="0000FF"/>
          <w:lang w:val="en-IN"/>
        </w:rPr>
        <w:t>.</w:t>
      </w:r>
    </w:p>
    <w:p w14:paraId="13EDDA3C" w14:textId="427C44F6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4. </w:t>
      </w:r>
      <w:r w:rsidR="00493F41" w:rsidRPr="00412645">
        <w:rPr>
          <w:i/>
          <w:iCs/>
          <w:color w:val="0000FF"/>
          <w:lang w:val="en-IN"/>
        </w:rPr>
        <w:t>Video editor: Highlight 4</w:t>
      </w:r>
      <w:r w:rsidR="00493F41">
        <w:rPr>
          <w:i/>
          <w:iCs/>
          <w:color w:val="0000FF"/>
          <w:lang w:val="en-IN"/>
        </w:rPr>
        <w:t>B</w:t>
      </w:r>
      <w:r w:rsidRPr="00D21AF5">
        <w:rPr>
          <w:lang w:val="en-IN"/>
        </w:rPr>
        <w:t>.</w:t>
      </w:r>
    </w:p>
    <w:p w14:paraId="26D9E18D" w14:textId="380FE766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>LAB MEDIA: Figure 4</w:t>
      </w:r>
      <w:r w:rsidR="00493F41">
        <w:rPr>
          <w:lang w:val="en-IN"/>
        </w:rPr>
        <w:t xml:space="preserve"> </w:t>
      </w:r>
      <w:r w:rsidR="00493F41" w:rsidRPr="00412645">
        <w:rPr>
          <w:i/>
          <w:iCs/>
          <w:color w:val="0000FF"/>
          <w:lang w:val="en-IN"/>
        </w:rPr>
        <w:t>Video editor: Highlight 4</w:t>
      </w:r>
      <w:r w:rsidR="00493F41">
        <w:rPr>
          <w:i/>
          <w:iCs/>
          <w:color w:val="0000FF"/>
          <w:lang w:val="en-IN"/>
        </w:rPr>
        <w:t>C</w:t>
      </w:r>
    </w:p>
    <w:p w14:paraId="0FAEB495" w14:textId="276C939A" w:rsidR="00536219" w:rsidRDefault="00536219" w:rsidP="00CB1504">
      <w:pPr>
        <w:pStyle w:val="Narration"/>
        <w:numPr>
          <w:ilvl w:val="1"/>
          <w:numId w:val="3"/>
        </w:numPr>
      </w:pPr>
      <w:r w:rsidRPr="00D21AF5">
        <w:lastRenderedPageBreak/>
        <w:t>MSH4</w:t>
      </w:r>
      <w:r w:rsidR="008C5B21">
        <w:t xml:space="preserve"> </w:t>
      </w:r>
      <w:r w:rsidR="008C5B21" w:rsidRPr="008C5B21">
        <w:rPr>
          <w:i/>
          <w:iCs/>
          <w:color w:val="EE0000"/>
        </w:rPr>
        <w:t>(M-S-H-Four)</w:t>
      </w:r>
      <w:r w:rsidRPr="008C5B21">
        <w:rPr>
          <w:color w:val="EE0000"/>
        </w:rPr>
        <w:t xml:space="preserve"> </w:t>
      </w:r>
      <w:r w:rsidRPr="00D21AF5">
        <w:t xml:space="preserve">foci distribution transitioned from widespread and punctate in early pachynema </w:t>
      </w:r>
      <w:r w:rsidRPr="00D21AF5">
        <w:rPr>
          <w:b/>
        </w:rPr>
        <w:t>[1]</w:t>
      </w:r>
      <w:r w:rsidRPr="00D21AF5">
        <w:t xml:space="preserve">, to fewer, more diffuse signals in mid-pachynema </w:t>
      </w:r>
      <w:r w:rsidRPr="00D21AF5">
        <w:rPr>
          <w:b/>
        </w:rPr>
        <w:t>[2]</w:t>
      </w:r>
      <w:r w:rsidRPr="00D21AF5">
        <w:t>.</w:t>
      </w:r>
      <w:r w:rsidR="00CB1504">
        <w:t xml:space="preserve"> </w:t>
      </w:r>
      <w:r w:rsidR="00CB1504" w:rsidRPr="00D21AF5">
        <w:t>Nearly all MLH3</w:t>
      </w:r>
      <w:r w:rsidR="00CB1504">
        <w:t xml:space="preserve"> </w:t>
      </w:r>
      <w:r w:rsidR="00CB1504" w:rsidRPr="008C5B21">
        <w:rPr>
          <w:i/>
          <w:iCs/>
          <w:color w:val="EE0000"/>
        </w:rPr>
        <w:t>(M-</w:t>
      </w:r>
      <w:r w:rsidR="00CB1504">
        <w:rPr>
          <w:i/>
          <w:iCs/>
          <w:color w:val="EE0000"/>
        </w:rPr>
        <w:t>L</w:t>
      </w:r>
      <w:r w:rsidR="00CB1504" w:rsidRPr="008C5B21">
        <w:rPr>
          <w:i/>
          <w:iCs/>
          <w:color w:val="EE0000"/>
        </w:rPr>
        <w:t>-H-</w:t>
      </w:r>
      <w:r w:rsidR="00CB1504">
        <w:rPr>
          <w:i/>
          <w:iCs/>
          <w:color w:val="EE0000"/>
        </w:rPr>
        <w:t>Three</w:t>
      </w:r>
      <w:r w:rsidR="00CB1504" w:rsidRPr="008C5B21">
        <w:rPr>
          <w:i/>
          <w:iCs/>
          <w:color w:val="EE0000"/>
        </w:rPr>
        <w:t>)</w:t>
      </w:r>
      <w:r w:rsidR="00CB1504" w:rsidRPr="008C5B21">
        <w:rPr>
          <w:color w:val="EE0000"/>
        </w:rPr>
        <w:t xml:space="preserve"> </w:t>
      </w:r>
      <w:r w:rsidR="00CB1504" w:rsidRPr="00D21AF5">
        <w:t xml:space="preserve">foci in mid-pachynema colocalized with MSH4, confirming their crossover identity </w:t>
      </w:r>
      <w:r w:rsidR="00CB1504" w:rsidRPr="00D21AF5">
        <w:rPr>
          <w:b/>
        </w:rPr>
        <w:t>[</w:t>
      </w:r>
      <w:r w:rsidR="00CB1504">
        <w:rPr>
          <w:b/>
        </w:rPr>
        <w:t>3</w:t>
      </w:r>
      <w:r w:rsidR="00CB1504" w:rsidRPr="00D21AF5">
        <w:rPr>
          <w:b/>
        </w:rPr>
        <w:t>]</w:t>
      </w:r>
      <w:r w:rsidR="00CB1504" w:rsidRPr="00D21AF5">
        <w:t>.</w:t>
      </w:r>
    </w:p>
    <w:p w14:paraId="3C526580" w14:textId="7A0DEAF0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>LAB MEDIA: Figure 4</w:t>
      </w:r>
      <w:r w:rsidR="00493F41">
        <w:rPr>
          <w:lang w:val="en-IN"/>
        </w:rPr>
        <w:t>D</w:t>
      </w:r>
      <w:r w:rsidRPr="00D21AF5">
        <w:rPr>
          <w:lang w:val="en-IN"/>
        </w:rPr>
        <w:t xml:space="preserve">. </w:t>
      </w:r>
      <w:r w:rsidRPr="00493F41">
        <w:rPr>
          <w:i/>
          <w:iCs/>
          <w:color w:val="0000FF"/>
          <w:lang w:val="en-IN"/>
        </w:rPr>
        <w:t xml:space="preserve">Video editor: </w:t>
      </w:r>
      <w:r w:rsidR="008C5B21" w:rsidRPr="00493F41">
        <w:rPr>
          <w:i/>
          <w:iCs/>
          <w:color w:val="0000FF"/>
          <w:lang w:val="en-IN"/>
        </w:rPr>
        <w:t>Highlight the region with asterisks</w:t>
      </w:r>
      <w:r w:rsidR="008C5B21">
        <w:rPr>
          <w:i/>
          <w:iCs/>
          <w:color w:val="0000FF"/>
          <w:lang w:val="en-IN"/>
        </w:rPr>
        <w:t xml:space="preserve"> on the </w:t>
      </w:r>
      <w:proofErr w:type="gramStart"/>
      <w:r w:rsidR="008C5B21">
        <w:rPr>
          <w:i/>
          <w:iCs/>
          <w:color w:val="0000FF"/>
          <w:lang w:val="en-IN"/>
        </w:rPr>
        <w:t>graph</w:t>
      </w:r>
      <w:r w:rsidR="008C5B21" w:rsidRPr="00493F41">
        <w:rPr>
          <w:i/>
          <w:iCs/>
          <w:color w:val="0000FF"/>
          <w:lang w:val="en-IN"/>
        </w:rPr>
        <w:t xml:space="preserve"> </w:t>
      </w:r>
      <w:r w:rsidR="00493F41" w:rsidRPr="00493F41">
        <w:rPr>
          <w:i/>
          <w:iCs/>
          <w:color w:val="0000FF"/>
          <w:lang w:val="en-IN"/>
        </w:rPr>
        <w:t xml:space="preserve"> and</w:t>
      </w:r>
      <w:proofErr w:type="gramEnd"/>
      <w:r w:rsidR="00493F41" w:rsidRPr="00493F41">
        <w:rPr>
          <w:i/>
          <w:iCs/>
          <w:color w:val="0000FF"/>
          <w:lang w:val="en-IN"/>
        </w:rPr>
        <w:t xml:space="preserve"> </w:t>
      </w:r>
      <w:r w:rsidRPr="00493F41">
        <w:rPr>
          <w:i/>
          <w:iCs/>
          <w:color w:val="0000FF"/>
          <w:lang w:val="en-IN"/>
        </w:rPr>
        <w:t>zoom into the inset SC region.</w:t>
      </w:r>
    </w:p>
    <w:p w14:paraId="400CA585" w14:textId="792CD6F0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4E. </w:t>
      </w:r>
      <w:r w:rsidRPr="00493F41">
        <w:rPr>
          <w:i/>
          <w:iCs/>
          <w:color w:val="0000FF"/>
          <w:lang w:val="en-IN"/>
        </w:rPr>
        <w:t xml:space="preserve">Video editor: Highlight the </w:t>
      </w:r>
      <w:r w:rsidR="008C5B21">
        <w:rPr>
          <w:i/>
          <w:iCs/>
          <w:color w:val="0000FF"/>
          <w:lang w:val="en-IN"/>
        </w:rPr>
        <w:t>r</w:t>
      </w:r>
      <w:r w:rsidRPr="00493F41">
        <w:rPr>
          <w:i/>
          <w:iCs/>
          <w:color w:val="0000FF"/>
          <w:lang w:val="en-IN"/>
        </w:rPr>
        <w:t>egion with asterisks on the graph and the reduced green foci in the inset.</w:t>
      </w:r>
    </w:p>
    <w:p w14:paraId="0FD1550A" w14:textId="5EA2EB73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4E. </w:t>
      </w:r>
      <w:r w:rsidR="00CB1504">
        <w:rPr>
          <w:lang w:val="en-IN"/>
        </w:rPr>
        <w:br/>
      </w:r>
    </w:p>
    <w:p w14:paraId="6CB8299C" w14:textId="3112039F" w:rsidR="00536219" w:rsidRDefault="00536219" w:rsidP="00536219">
      <w:pPr>
        <w:pStyle w:val="Narration"/>
        <w:numPr>
          <w:ilvl w:val="1"/>
          <w:numId w:val="3"/>
        </w:numPr>
      </w:pPr>
      <w:r w:rsidRPr="00D21AF5">
        <w:t xml:space="preserve">Most </w:t>
      </w:r>
      <w:r w:rsidR="00CB1504" w:rsidRPr="002E33D4">
        <w:t xml:space="preserve">synaptonemal </w:t>
      </w:r>
      <w:r w:rsidR="00CB1504">
        <w:t>complexes</w:t>
      </w:r>
      <w:r w:rsidRPr="00D21AF5">
        <w:t xml:space="preserve"> in mid-pachynema contained 1–2 MLH1 foci </w:t>
      </w:r>
      <w:r w:rsidRPr="00D21AF5">
        <w:rPr>
          <w:b/>
        </w:rPr>
        <w:t>[1]</w:t>
      </w:r>
      <w:r w:rsidRPr="00D21AF5">
        <w:t xml:space="preserve">, while </w:t>
      </w:r>
      <w:r w:rsidR="00CB1504" w:rsidRPr="002E33D4">
        <w:t xml:space="preserve">synaptonemal </w:t>
      </w:r>
      <w:r w:rsidR="00CB1504">
        <w:t>complexes</w:t>
      </w:r>
      <w:r w:rsidR="00CB1504" w:rsidRPr="00D21AF5">
        <w:t xml:space="preserve"> </w:t>
      </w:r>
      <w:r w:rsidRPr="00D21AF5">
        <w:t xml:space="preserve">lacking MLH1 foci were rare </w:t>
      </w:r>
      <w:r w:rsidRPr="00D21AF5">
        <w:rPr>
          <w:b/>
        </w:rPr>
        <w:t>[2]</w:t>
      </w:r>
      <w:r w:rsidRPr="00D21AF5">
        <w:t>.</w:t>
      </w:r>
    </w:p>
    <w:p w14:paraId="702142B9" w14:textId="0BD90432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AD6A57">
        <w:rPr>
          <w:lang w:val="it-CH"/>
        </w:rPr>
        <w:t>LAB MEDIA: Figure 4</w:t>
      </w:r>
      <w:r w:rsidR="00AD6A57" w:rsidRPr="00AD6A57">
        <w:rPr>
          <w:lang w:val="it-CH"/>
        </w:rPr>
        <w:t>F-</w:t>
      </w:r>
      <w:r w:rsidRPr="00AD6A57">
        <w:rPr>
          <w:lang w:val="it-CH"/>
        </w:rPr>
        <w:t xml:space="preserve">H. </w:t>
      </w:r>
      <w:r w:rsidRPr="00493F41">
        <w:rPr>
          <w:i/>
          <w:iCs/>
          <w:color w:val="0000FF"/>
          <w:lang w:val="en-IN"/>
        </w:rPr>
        <w:t xml:space="preserve">Video editor: Highlight the two tallest bars in </w:t>
      </w:r>
      <w:r w:rsidR="00AD6A57">
        <w:rPr>
          <w:i/>
          <w:iCs/>
          <w:color w:val="0000FF"/>
          <w:lang w:val="en-IN"/>
        </w:rPr>
        <w:t>Figure 4H</w:t>
      </w:r>
      <w:r w:rsidRPr="00493F41">
        <w:rPr>
          <w:i/>
          <w:iCs/>
          <w:color w:val="0000FF"/>
          <w:lang w:val="en-IN"/>
        </w:rPr>
        <w:t xml:space="preserve"> marked “1” and “2”</w:t>
      </w:r>
      <w:r w:rsidRPr="00D21AF5">
        <w:rPr>
          <w:lang w:val="en-IN"/>
        </w:rPr>
        <w:t>.</w:t>
      </w:r>
    </w:p>
    <w:p w14:paraId="4709B98E" w14:textId="6480BA1B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AD6A57">
        <w:rPr>
          <w:lang w:val="it-CH"/>
        </w:rPr>
        <w:t>LAB MEDIA: Figure 4</w:t>
      </w:r>
      <w:r w:rsidR="00AD6A57" w:rsidRPr="00AD6A57">
        <w:rPr>
          <w:lang w:val="it-CH"/>
        </w:rPr>
        <w:t>F-</w:t>
      </w:r>
      <w:r w:rsidRPr="00AD6A57">
        <w:rPr>
          <w:lang w:val="it-CH"/>
        </w:rPr>
        <w:t xml:space="preserve">H. </w:t>
      </w:r>
      <w:r w:rsidRPr="00493F41">
        <w:rPr>
          <w:i/>
          <w:iCs/>
          <w:color w:val="0000FF"/>
          <w:lang w:val="en-IN"/>
        </w:rPr>
        <w:t xml:space="preserve">Video editor: Emphasize the shorter bar at “0” in </w:t>
      </w:r>
      <w:r w:rsidR="00AD6A57">
        <w:rPr>
          <w:i/>
          <w:iCs/>
          <w:color w:val="0000FF"/>
          <w:lang w:val="en-IN"/>
        </w:rPr>
        <w:t>Figure 4H</w:t>
      </w:r>
    </w:p>
    <w:p w14:paraId="5B204A49" w14:textId="48726DEE" w:rsidR="00536219" w:rsidRDefault="00536219" w:rsidP="00536219">
      <w:pPr>
        <w:pStyle w:val="Narration"/>
        <w:numPr>
          <w:ilvl w:val="1"/>
          <w:numId w:val="3"/>
        </w:numPr>
      </w:pPr>
      <w:r w:rsidRPr="00D21AF5">
        <w:t>In diakinesis spreads</w:t>
      </w:r>
      <w:r w:rsidR="00CB1504">
        <w:t xml:space="preserve"> </w:t>
      </w:r>
      <w:r w:rsidR="00CB1504" w:rsidRPr="00CB1504">
        <w:rPr>
          <w:b/>
          <w:bCs/>
        </w:rPr>
        <w:t>[1]</w:t>
      </w:r>
      <w:r w:rsidRPr="00CB1504">
        <w:rPr>
          <w:b/>
          <w:bCs/>
        </w:rPr>
        <w:t>,</w:t>
      </w:r>
      <w:r w:rsidRPr="00D21AF5">
        <w:t xml:space="preserve"> unpaired homologs confirmed failed recombination events, consistent with observations in pachytene staining </w:t>
      </w:r>
      <w:r w:rsidRPr="00D21AF5">
        <w:rPr>
          <w:b/>
        </w:rPr>
        <w:t>[2]</w:t>
      </w:r>
      <w:r w:rsidRPr="00D21AF5">
        <w:t>.</w:t>
      </w:r>
    </w:p>
    <w:p w14:paraId="00CEBA39" w14:textId="68F01BB9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5. </w:t>
      </w:r>
    </w:p>
    <w:p w14:paraId="15CADF2C" w14:textId="51A9B7A0" w:rsidR="00536219" w:rsidRPr="00CB1504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>LAB MEDIA: Figure 5.</w:t>
      </w:r>
      <w:r w:rsidR="00493F41">
        <w:rPr>
          <w:lang w:val="en-IN"/>
        </w:rPr>
        <w:t xml:space="preserve"> </w:t>
      </w:r>
      <w:r w:rsidR="00493F41" w:rsidRPr="00493F41">
        <w:rPr>
          <w:i/>
          <w:iCs/>
          <w:color w:val="0000FF"/>
          <w:lang w:val="en-IN"/>
        </w:rPr>
        <w:t>Video editor: Highlight 5</w:t>
      </w:r>
      <w:r w:rsidR="00CB1504">
        <w:rPr>
          <w:i/>
          <w:iCs/>
          <w:color w:val="0000FF"/>
          <w:lang w:val="en-IN"/>
        </w:rPr>
        <w:t>B</w:t>
      </w:r>
    </w:p>
    <w:p w14:paraId="621CF07A" w14:textId="77777777" w:rsidR="00CB1504" w:rsidRPr="00D21AF5" w:rsidRDefault="00CB1504" w:rsidP="00CB1504">
      <w:pPr>
        <w:pStyle w:val="ShotDescription"/>
        <w:ind w:firstLine="0"/>
        <w:rPr>
          <w:lang w:val="en-IN"/>
        </w:rPr>
      </w:pPr>
    </w:p>
    <w:p w14:paraId="22E052E2" w14:textId="0402425E" w:rsidR="00536219" w:rsidRDefault="00536219" w:rsidP="00AD6A57">
      <w:pPr>
        <w:pStyle w:val="Narration"/>
        <w:numPr>
          <w:ilvl w:val="1"/>
          <w:numId w:val="3"/>
        </w:numPr>
      </w:pPr>
      <w:r w:rsidRPr="00D21AF5">
        <w:t xml:space="preserve">Chiasmata scoring identified </w:t>
      </w:r>
      <w:proofErr w:type="spellStart"/>
      <w:r w:rsidRPr="00D21AF5">
        <w:t>achiasmate</w:t>
      </w:r>
      <w:proofErr w:type="spellEnd"/>
      <w:r w:rsidRPr="00D21AF5">
        <w:t xml:space="preserve"> </w:t>
      </w:r>
      <w:r w:rsidRPr="00D21AF5">
        <w:rPr>
          <w:b/>
        </w:rPr>
        <w:t>[1]</w:t>
      </w:r>
      <w:r w:rsidRPr="00D21AF5">
        <w:t xml:space="preserve">, </w:t>
      </w:r>
      <w:proofErr w:type="spellStart"/>
      <w:r w:rsidRPr="00D21AF5">
        <w:t>monochiasmate</w:t>
      </w:r>
      <w:proofErr w:type="spellEnd"/>
      <w:r w:rsidRPr="00D21AF5">
        <w:t xml:space="preserve"> </w:t>
      </w:r>
      <w:r w:rsidRPr="00D21AF5">
        <w:rPr>
          <w:b/>
        </w:rPr>
        <w:t>[2]</w:t>
      </w:r>
      <w:r w:rsidRPr="00D21AF5">
        <w:t xml:space="preserve">, and </w:t>
      </w:r>
      <w:proofErr w:type="spellStart"/>
      <w:r w:rsidRPr="00D21AF5">
        <w:t>dichiasmate</w:t>
      </w:r>
      <w:proofErr w:type="spellEnd"/>
      <w:r w:rsidRPr="00D21AF5">
        <w:t xml:space="preserve"> bivalents with distinct interstitial or terminal crossover positions</w:t>
      </w:r>
      <w:r w:rsidR="00AD6A57">
        <w:t xml:space="preserve"> </w:t>
      </w:r>
      <w:r w:rsidR="00AD6A57" w:rsidRPr="00D21AF5">
        <w:rPr>
          <w:b/>
        </w:rPr>
        <w:t>[3]</w:t>
      </w:r>
      <w:r w:rsidRPr="00D21AF5">
        <w:t>.</w:t>
      </w:r>
      <w:r w:rsidR="00AD6A57">
        <w:t xml:space="preserve"> </w:t>
      </w:r>
      <w:proofErr w:type="spellStart"/>
      <w:r w:rsidR="00AD6A57" w:rsidRPr="00D21AF5">
        <w:t>Trichiasmate</w:t>
      </w:r>
      <w:proofErr w:type="spellEnd"/>
      <w:r w:rsidR="00AD6A57" w:rsidRPr="00D21AF5">
        <w:t xml:space="preserve"> bivalents and aberrant chiasmata structures were also observed, reflecting crossover patterning errors in oocytes </w:t>
      </w:r>
      <w:r w:rsidR="00AD6A57" w:rsidRPr="00D21AF5">
        <w:rPr>
          <w:b/>
        </w:rPr>
        <w:t>[</w:t>
      </w:r>
      <w:r w:rsidR="00AD6A57">
        <w:rPr>
          <w:b/>
        </w:rPr>
        <w:t>4</w:t>
      </w:r>
      <w:r w:rsidR="00AD6A57" w:rsidRPr="00D21AF5">
        <w:rPr>
          <w:b/>
        </w:rPr>
        <w:t>]</w:t>
      </w:r>
      <w:r w:rsidR="00AD6A57" w:rsidRPr="00D21AF5">
        <w:t>.</w:t>
      </w:r>
    </w:p>
    <w:p w14:paraId="12D87A6A" w14:textId="1CC4C8B2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5. </w:t>
      </w:r>
      <w:r w:rsidRPr="00CB1504">
        <w:rPr>
          <w:i/>
          <w:iCs/>
          <w:color w:val="0000FF"/>
          <w:lang w:val="en-IN"/>
        </w:rPr>
        <w:t xml:space="preserve">Video editor: Highlight </w:t>
      </w:r>
      <w:r w:rsidR="00CB1504" w:rsidRPr="00CB1504">
        <w:rPr>
          <w:i/>
          <w:iCs/>
          <w:color w:val="0000FF"/>
          <w:lang w:val="en-IN"/>
        </w:rPr>
        <w:t>5G</w:t>
      </w:r>
    </w:p>
    <w:p w14:paraId="15DCE939" w14:textId="10CBF873" w:rsidR="00536219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</w:t>
      </w:r>
      <w:r w:rsidR="00CB1504">
        <w:rPr>
          <w:lang w:val="en-IN"/>
        </w:rPr>
        <w:t xml:space="preserve">5. </w:t>
      </w:r>
      <w:r w:rsidR="00CB1504" w:rsidRPr="00CB1504">
        <w:rPr>
          <w:i/>
          <w:iCs/>
          <w:color w:val="0000FF"/>
          <w:lang w:val="en-IN"/>
        </w:rPr>
        <w:t>Video editor: Highlight 5</w:t>
      </w:r>
      <w:r w:rsidR="00CB1504">
        <w:rPr>
          <w:i/>
          <w:iCs/>
          <w:color w:val="0000FF"/>
          <w:lang w:val="en-IN"/>
        </w:rPr>
        <w:t>H</w:t>
      </w:r>
    </w:p>
    <w:p w14:paraId="56EBEE15" w14:textId="65B8BE87" w:rsidR="00536219" w:rsidRPr="00D21AF5" w:rsidRDefault="00536219" w:rsidP="00536219">
      <w:pPr>
        <w:pStyle w:val="ShotDescription"/>
        <w:numPr>
          <w:ilvl w:val="2"/>
          <w:numId w:val="3"/>
        </w:numPr>
        <w:rPr>
          <w:lang w:val="en-IN"/>
        </w:rPr>
      </w:pPr>
      <w:r w:rsidRPr="00D21AF5">
        <w:rPr>
          <w:lang w:val="en-IN"/>
        </w:rPr>
        <w:t xml:space="preserve">LAB MEDIA: Figure 5. </w:t>
      </w:r>
      <w:r w:rsidR="00CB1504" w:rsidRPr="00CB1504">
        <w:rPr>
          <w:i/>
          <w:iCs/>
          <w:color w:val="0000FF"/>
          <w:lang w:val="en-IN"/>
        </w:rPr>
        <w:t>Video editor: Highlight 5</w:t>
      </w:r>
      <w:r w:rsidR="00CB1504">
        <w:rPr>
          <w:i/>
          <w:iCs/>
          <w:color w:val="0000FF"/>
          <w:lang w:val="en-IN"/>
        </w:rPr>
        <w:t>I</w:t>
      </w:r>
    </w:p>
    <w:p w14:paraId="65E08915" w14:textId="5155F70D" w:rsidR="00536219" w:rsidRPr="00AD6A57" w:rsidRDefault="00536219" w:rsidP="00076BF1">
      <w:pPr>
        <w:pStyle w:val="ShotDescription"/>
        <w:numPr>
          <w:ilvl w:val="2"/>
          <w:numId w:val="3"/>
        </w:numPr>
        <w:rPr>
          <w:i/>
          <w:iCs/>
          <w:lang w:val="en-IN"/>
        </w:rPr>
      </w:pPr>
      <w:r w:rsidRPr="00CB1504">
        <w:rPr>
          <w:lang w:val="en-IN"/>
        </w:rPr>
        <w:t xml:space="preserve">LAB MEDIA: Figure 5. </w:t>
      </w:r>
      <w:r w:rsidRPr="00AD6A57">
        <w:rPr>
          <w:i/>
          <w:iCs/>
          <w:color w:val="0000FF"/>
          <w:lang w:val="en-IN"/>
        </w:rPr>
        <w:t xml:space="preserve">Video editor: Highlight </w:t>
      </w:r>
      <w:r w:rsidR="00CB1504" w:rsidRPr="00AD6A57">
        <w:rPr>
          <w:i/>
          <w:iCs/>
          <w:color w:val="0000FF"/>
          <w:lang w:val="en-IN"/>
        </w:rPr>
        <w:t>5J and K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08T22:39:00Z" w:initials="PS">
    <w:p w14:paraId="2C1393AC" w14:textId="77777777" w:rsidR="00AD6A57" w:rsidRDefault="008C5B21" w:rsidP="00AD6A57">
      <w:pPr>
        <w:pStyle w:val="CommentText"/>
      </w:pPr>
      <w:r>
        <w:rPr>
          <w:rStyle w:val="CommentReference"/>
        </w:rPr>
        <w:annotationRef/>
      </w:r>
      <w:r w:rsidR="00AD6A57">
        <w:rPr>
          <w:color w:val="000000"/>
          <w:lang w:val="en-IN"/>
        </w:rPr>
        <w:t>Authors: Please provide the pronunciation guide for HORMAD1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C1393A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910D91" w16cex:dateUtc="2025-07-08T1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C1393AC" w16cid:durableId="7B910D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1AC47" w14:textId="77777777" w:rsidR="003F0C50" w:rsidRDefault="003F0C50">
      <w:r>
        <w:separator/>
      </w:r>
    </w:p>
    <w:p w14:paraId="45BB1FD8" w14:textId="77777777" w:rsidR="003F0C50" w:rsidRDefault="003F0C50"/>
  </w:endnote>
  <w:endnote w:type="continuationSeparator" w:id="0">
    <w:p w14:paraId="3A16FB2E" w14:textId="77777777" w:rsidR="003F0C50" w:rsidRDefault="003F0C50">
      <w:r>
        <w:continuationSeparator/>
      </w:r>
    </w:p>
    <w:p w14:paraId="1EAEDD11" w14:textId="77777777" w:rsidR="003F0C50" w:rsidRDefault="003F0C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3DF75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842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C8C0F" w14:textId="77777777" w:rsidR="003F0C50" w:rsidRDefault="003F0C50">
      <w:r>
        <w:separator/>
      </w:r>
    </w:p>
    <w:p w14:paraId="26F5D7D8" w14:textId="77777777" w:rsidR="003F0C50" w:rsidRDefault="003F0C50"/>
  </w:footnote>
  <w:footnote w:type="continuationSeparator" w:id="0">
    <w:p w14:paraId="2D2736F2" w14:textId="77777777" w:rsidR="003F0C50" w:rsidRDefault="003F0C50">
      <w:r>
        <w:continuationSeparator/>
      </w:r>
    </w:p>
    <w:p w14:paraId="5473B65B" w14:textId="77777777" w:rsidR="003F0C50" w:rsidRDefault="003F0C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457CE9"/>
    <w:multiLevelType w:val="multilevel"/>
    <w:tmpl w:val="0409001F"/>
    <w:numStyleLink w:val="111111"/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99279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32379331">
    <w:abstractNumId w:val="14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0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2AB"/>
    <w:rsid w:val="00023E22"/>
    <w:rsid w:val="00024282"/>
    <w:rsid w:val="00024322"/>
    <w:rsid w:val="000250A8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D70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96D7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F5D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C96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4E0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C50"/>
    <w:rsid w:val="003F4B52"/>
    <w:rsid w:val="004018D8"/>
    <w:rsid w:val="004034B6"/>
    <w:rsid w:val="004114EA"/>
    <w:rsid w:val="0041264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2E6"/>
    <w:rsid w:val="00491B01"/>
    <w:rsid w:val="00493A57"/>
    <w:rsid w:val="00493F41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219"/>
    <w:rsid w:val="005363E2"/>
    <w:rsid w:val="00536D89"/>
    <w:rsid w:val="00536D90"/>
    <w:rsid w:val="00544E06"/>
    <w:rsid w:val="005463CB"/>
    <w:rsid w:val="00547699"/>
    <w:rsid w:val="00557116"/>
    <w:rsid w:val="0055763A"/>
    <w:rsid w:val="005611F3"/>
    <w:rsid w:val="00565757"/>
    <w:rsid w:val="00571D1C"/>
    <w:rsid w:val="0058214E"/>
    <w:rsid w:val="005829FA"/>
    <w:rsid w:val="00585ECC"/>
    <w:rsid w:val="00592358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5C9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5B2A"/>
    <w:rsid w:val="00736CF8"/>
    <w:rsid w:val="00740BAE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57F5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5B21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883"/>
    <w:rsid w:val="00921AB9"/>
    <w:rsid w:val="00927B12"/>
    <w:rsid w:val="009301B8"/>
    <w:rsid w:val="00931D78"/>
    <w:rsid w:val="00941F06"/>
    <w:rsid w:val="009431F3"/>
    <w:rsid w:val="00947092"/>
    <w:rsid w:val="009470DC"/>
    <w:rsid w:val="00947626"/>
    <w:rsid w:val="00951A8E"/>
    <w:rsid w:val="009538A4"/>
    <w:rsid w:val="00954870"/>
    <w:rsid w:val="00954BDD"/>
    <w:rsid w:val="00962168"/>
    <w:rsid w:val="009625B1"/>
    <w:rsid w:val="00966F67"/>
    <w:rsid w:val="009670EA"/>
    <w:rsid w:val="00973D8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265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6A57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FB9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0834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504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579C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0D7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2290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3BF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uiPriority w:val="99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32A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32A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32A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32A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32A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32A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849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85C9B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A5DE0"/>
    <w:rsid w:val="008E296E"/>
    <w:rsid w:val="008F498E"/>
    <w:rsid w:val="009333F9"/>
    <w:rsid w:val="00937B16"/>
    <w:rsid w:val="009670EA"/>
    <w:rsid w:val="00973D87"/>
    <w:rsid w:val="009E354D"/>
    <w:rsid w:val="009E46B5"/>
    <w:rsid w:val="00A12489"/>
    <w:rsid w:val="00A128CE"/>
    <w:rsid w:val="00A3565A"/>
    <w:rsid w:val="00A439E7"/>
    <w:rsid w:val="00A464FD"/>
    <w:rsid w:val="00A4768E"/>
    <w:rsid w:val="00A5001C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3</Pages>
  <Words>3269</Words>
  <Characters>17883</Characters>
  <Application>Microsoft Office Word</Application>
  <DocSecurity>0</DocSecurity>
  <Lines>388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7-09T02:57:00Z</dcterms:created>
  <dcterms:modified xsi:type="dcterms:W3CDTF">2025-07-09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